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1E62" w14:textId="77777777" w:rsidR="008C1C99" w:rsidRDefault="008C1C99" w:rsidP="0001014F">
      <w:pPr>
        <w:suppressLineNumbers/>
        <w:spacing w:before="90" w:after="0"/>
        <w:jc w:val="center"/>
        <w:rPr>
          <w:b/>
          <w:sz w:val="28"/>
        </w:rPr>
      </w:pPr>
      <w:bookmarkStart w:id="0" w:name="_Toc443917671"/>
      <w:bookmarkStart w:id="1" w:name="_Hlk5239295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75165" w:rsidRPr="00435B92" w14:paraId="7807AEA1" w14:textId="77777777" w:rsidTr="00DF3174">
        <w:tc>
          <w:tcPr>
            <w:tcW w:w="9350" w:type="dxa"/>
            <w:tcBorders>
              <w:top w:val="single" w:sz="4" w:space="0" w:color="auto"/>
              <w:left w:val="single" w:sz="4" w:space="0" w:color="auto"/>
              <w:bottom w:val="single" w:sz="4" w:space="0" w:color="auto"/>
              <w:right w:val="single" w:sz="4" w:space="0" w:color="auto"/>
            </w:tcBorders>
          </w:tcPr>
          <w:p w14:paraId="1C81AB58" w14:textId="77777777" w:rsidR="00A75165" w:rsidRPr="003B61F5" w:rsidRDefault="00A75165" w:rsidP="00DF3174">
            <w:pPr>
              <w:spacing w:after="0"/>
              <w:rPr>
                <w:rFonts w:eastAsia="Times New Roman"/>
                <w:b/>
                <w:szCs w:val="24"/>
              </w:rPr>
            </w:pPr>
            <w:r w:rsidRPr="003B61F5">
              <w:rPr>
                <w:rFonts w:eastAsia="Times New Roman"/>
                <w:b/>
                <w:szCs w:val="24"/>
              </w:rPr>
              <w:t>INSTRUCTIONS</w:t>
            </w:r>
          </w:p>
          <w:p w14:paraId="35970A3D" w14:textId="77777777" w:rsidR="00A75165" w:rsidRPr="003B61F5" w:rsidRDefault="00A75165" w:rsidP="00DF3174">
            <w:pPr>
              <w:spacing w:after="0"/>
              <w:rPr>
                <w:rFonts w:eastAsia="Times New Roman"/>
                <w:szCs w:val="24"/>
              </w:rPr>
            </w:pPr>
          </w:p>
          <w:p w14:paraId="7E7093A2" w14:textId="77777777" w:rsidR="00A75165" w:rsidRPr="003B61F5" w:rsidRDefault="00A75165" w:rsidP="00DF3174">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3FDCA703"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Express regional support as written</w:t>
            </w:r>
          </w:p>
          <w:p w14:paraId="0EFFECFE"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Express regional support with recommended modifications</w:t>
            </w:r>
          </w:p>
          <w:p w14:paraId="0B338A05" w14:textId="77777777" w:rsidR="00A75165" w:rsidRPr="003B61F5" w:rsidRDefault="00A75165" w:rsidP="00A75165">
            <w:pPr>
              <w:widowControl/>
              <w:numPr>
                <w:ilvl w:val="0"/>
                <w:numId w:val="26"/>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534288B4"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Take no regional position on the item.</w:t>
            </w:r>
          </w:p>
          <w:p w14:paraId="3A8345A5" w14:textId="77777777" w:rsidR="00A75165" w:rsidRPr="003B61F5" w:rsidRDefault="00A75165" w:rsidP="00DF3174">
            <w:pPr>
              <w:spacing w:after="0"/>
              <w:rPr>
                <w:rFonts w:eastAsia="Times New Roman"/>
                <w:szCs w:val="24"/>
              </w:rPr>
            </w:pPr>
          </w:p>
          <w:p w14:paraId="5913A621" w14:textId="77777777" w:rsidR="00A75165" w:rsidRPr="003B61F5" w:rsidRDefault="00A75165" w:rsidP="00DF3174">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61D91C00"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611407EF"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58815728"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74F9729E" w14:textId="77777777" w:rsidR="00A75165" w:rsidRPr="003B61F5" w:rsidRDefault="00A75165" w:rsidP="00DF3174">
            <w:pPr>
              <w:spacing w:after="0"/>
              <w:rPr>
                <w:rFonts w:eastAsia="Times New Roman"/>
                <w:szCs w:val="24"/>
              </w:rPr>
            </w:pPr>
          </w:p>
          <w:p w14:paraId="20AF167B" w14:textId="77777777" w:rsidR="00A75165" w:rsidRPr="003B61F5" w:rsidRDefault="00A75165" w:rsidP="00DF3174">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77FE228E"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6B80926D"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3E7E4EB7"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E9EAAB6" w14:textId="77777777" w:rsidR="00A75165" w:rsidRPr="00190FB8" w:rsidRDefault="00A75165" w:rsidP="00DF3174">
            <w:pPr>
              <w:pStyle w:val="ListParagraph"/>
              <w:spacing w:after="0"/>
              <w:rPr>
                <w:rFonts w:eastAsia="Times New Roman"/>
                <w:szCs w:val="24"/>
              </w:rPr>
            </w:pPr>
          </w:p>
        </w:tc>
      </w:tr>
    </w:tbl>
    <w:p w14:paraId="6C1CD29D" w14:textId="77777777" w:rsidR="008C1C99" w:rsidRDefault="008C1C99">
      <w:pPr>
        <w:widowControl/>
        <w:spacing w:after="0"/>
        <w:jc w:val="left"/>
        <w:rPr>
          <w:b/>
          <w:sz w:val="28"/>
        </w:rPr>
      </w:pPr>
      <w:r>
        <w:rPr>
          <w:b/>
          <w:sz w:val="28"/>
        </w:rPr>
        <w:br w:type="page"/>
      </w:r>
    </w:p>
    <w:p w14:paraId="37500740" w14:textId="12449535" w:rsidR="00A85A4C" w:rsidRDefault="00263FD8" w:rsidP="0001014F">
      <w:pPr>
        <w:suppressLineNumbers/>
        <w:spacing w:before="90" w:after="0"/>
        <w:jc w:val="center"/>
        <w:rPr>
          <w:b/>
          <w:sz w:val="28"/>
        </w:rPr>
      </w:pPr>
      <w:r>
        <w:rPr>
          <w:b/>
          <w:sz w:val="28"/>
        </w:rPr>
        <w:lastRenderedPageBreak/>
        <w:t xml:space="preserve">C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3703E967" w:rsidR="00AE5B08" w:rsidRPr="00AE5B08" w:rsidRDefault="00EA61A9" w:rsidP="00AE5B08">
      <w:pPr>
        <w:widowControl/>
        <w:suppressLineNumbers/>
        <w:jc w:val="center"/>
        <w:rPr>
          <w:b/>
          <w:sz w:val="28"/>
        </w:rPr>
      </w:pPr>
      <w:r>
        <w:rPr>
          <w:b/>
          <w:sz w:val="28"/>
        </w:rPr>
        <w:t>2022</w:t>
      </w:r>
      <w:r w:rsidR="0045043F" w:rsidRPr="00AE5B08">
        <w:rPr>
          <w:b/>
          <w:sz w:val="28"/>
        </w:rPr>
        <w:t xml:space="preserve"> </w:t>
      </w:r>
      <w:r w:rsidR="00765462">
        <w:rPr>
          <w:b/>
          <w:sz w:val="28"/>
        </w:rPr>
        <w:t xml:space="preserve">Interim Meeting </w:t>
      </w:r>
      <w:r w:rsidR="00527256">
        <w:rPr>
          <w:b/>
          <w:sz w:val="28"/>
        </w:rPr>
        <w:t>Report Template</w:t>
      </w:r>
    </w:p>
    <w:p w14:paraId="25D1EE3C" w14:textId="6DAD179F" w:rsidR="00FA5F5D" w:rsidRPr="00466DB5" w:rsidRDefault="008837F2" w:rsidP="00FA5F5D">
      <w:pPr>
        <w:widowControl/>
        <w:suppressLineNumbers/>
        <w:spacing w:after="0"/>
        <w:jc w:val="center"/>
        <w:rPr>
          <w:rFonts w:eastAsia="Times New Roman"/>
          <w:szCs w:val="24"/>
        </w:rPr>
      </w:pPr>
      <w:r>
        <w:rPr>
          <w:rFonts w:eastAsia="Times New Roman"/>
          <w:szCs w:val="24"/>
        </w:rPr>
        <w:t>Mrs. Brenda Geist</w:t>
      </w:r>
      <w:r w:rsidR="00FA5F5D" w:rsidRPr="00466DB5">
        <w:rPr>
          <w:rFonts w:eastAsia="Times New Roman"/>
          <w:szCs w:val="24"/>
        </w:rPr>
        <w:t>, Committee Chair</w:t>
      </w:r>
    </w:p>
    <w:p w14:paraId="01AD2BB3" w14:textId="19F080CA" w:rsidR="00FA5F5D" w:rsidRDefault="008837F2" w:rsidP="00FA5F5D">
      <w:pPr>
        <w:widowControl/>
        <w:suppressLineNumbers/>
        <w:spacing w:after="0"/>
        <w:jc w:val="center"/>
        <w:rPr>
          <w:rFonts w:eastAsia="Times New Roman"/>
          <w:szCs w:val="24"/>
        </w:rPr>
      </w:pPr>
      <w:r>
        <w:rPr>
          <w:rFonts w:eastAsia="Times New Roman"/>
          <w:szCs w:val="24"/>
        </w:rPr>
        <w:t>Kansas</w:t>
      </w:r>
    </w:p>
    <w:p w14:paraId="3A898346" w14:textId="77777777" w:rsidR="008837F2" w:rsidRPr="00466DB5" w:rsidRDefault="008837F2" w:rsidP="008837F2">
      <w:pPr>
        <w:widowControl/>
        <w:suppressLineNumbers/>
        <w:spacing w:after="0"/>
        <w:rPr>
          <w:rFonts w:eastAsia="Times New Roman"/>
          <w:szCs w:val="24"/>
        </w:rPr>
      </w:pP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0FBE609A" w:rsidR="00187F1D" w:rsidRDefault="00022097" w:rsidP="006C2370">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263FD8">
          <w:rPr>
            <w:webHidden/>
          </w:rPr>
          <w:t>291</w:t>
        </w:r>
        <w:r w:rsidR="00187F1D">
          <w:rPr>
            <w:webHidden/>
          </w:rPr>
          <w:fldChar w:fldCharType="end"/>
        </w:r>
      </w:hyperlink>
      <w:r w:rsidR="006E235E">
        <w:t>1</w:t>
      </w:r>
    </w:p>
    <w:p w14:paraId="53044E1B" w14:textId="477B77F9" w:rsidR="00187F1D" w:rsidRDefault="008837F2">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263FD8">
          <w:rPr>
            <w:noProof/>
            <w:webHidden/>
          </w:rPr>
          <w:t>291</w:t>
        </w:r>
        <w:r w:rsidR="00187F1D">
          <w:rPr>
            <w:noProof/>
            <w:webHidden/>
          </w:rPr>
          <w:fldChar w:fldCharType="end"/>
        </w:r>
      </w:hyperlink>
    </w:p>
    <w:p w14:paraId="67353760" w14:textId="2F3CF4FE" w:rsidR="00187F1D" w:rsidRDefault="008837F2">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263FD8">
          <w:rPr>
            <w:noProof/>
            <w:webHidden/>
          </w:rPr>
          <w:t>295</w:t>
        </w:r>
        <w:r w:rsidR="00187F1D">
          <w:rPr>
            <w:noProof/>
            <w:webHidden/>
          </w:rPr>
          <w:fldChar w:fldCharType="end"/>
        </w:r>
      </w:hyperlink>
    </w:p>
    <w:p w14:paraId="7F9A4858" w14:textId="508F7C35" w:rsidR="00187F1D" w:rsidRDefault="008837F2">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Instructor Improvement</w:t>
        </w:r>
        <w:r w:rsidR="00187F1D">
          <w:rPr>
            <w:noProof/>
            <w:webHidden/>
          </w:rPr>
          <w:tab/>
        </w:r>
        <w:r w:rsidR="00957F28">
          <w:rPr>
            <w:noProof/>
            <w:webHidden/>
          </w:rPr>
          <w:t>301</w:t>
        </w:r>
      </w:hyperlink>
    </w:p>
    <w:p w14:paraId="5CD65C71" w14:textId="2B9CCA9E" w:rsidR="00187F1D" w:rsidRDefault="008837F2">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Recommended Topics for Conference Training</w:t>
        </w:r>
        <w:r w:rsidR="00187F1D">
          <w:rPr>
            <w:noProof/>
            <w:webHidden/>
          </w:rPr>
          <w:tab/>
        </w:r>
        <w:r w:rsidR="00957F28">
          <w:rPr>
            <w:noProof/>
            <w:webHidden/>
          </w:rPr>
          <w:t>303</w:t>
        </w:r>
      </w:hyperlink>
    </w:p>
    <w:p w14:paraId="26A53A49" w14:textId="3915EAF6" w:rsidR="00187F1D" w:rsidRDefault="008837F2" w:rsidP="006C2370">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957F28">
          <w:rPr>
            <w:webHidden/>
          </w:rPr>
          <w:t>305</w:t>
        </w:r>
      </w:hyperlink>
    </w:p>
    <w:p w14:paraId="2BB9D731" w14:textId="18E3B7DC" w:rsidR="00187F1D" w:rsidRDefault="008837F2">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afety Awareness</w:t>
        </w:r>
        <w:r w:rsidR="00187F1D">
          <w:rPr>
            <w:noProof/>
            <w:webHidden/>
          </w:rPr>
          <w:tab/>
        </w:r>
        <w:r w:rsidR="00957F28">
          <w:rPr>
            <w:noProof/>
            <w:webHidden/>
          </w:rPr>
          <w:t>305</w:t>
        </w:r>
      </w:hyperlink>
    </w:p>
    <w:p w14:paraId="13813005" w14:textId="73113A40" w:rsidR="00187F1D" w:rsidRDefault="008837F2">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kimmer Education Task Group</w:t>
        </w:r>
        <w:r w:rsidR="00187F1D">
          <w:rPr>
            <w:noProof/>
            <w:webHidden/>
          </w:rPr>
          <w:tab/>
        </w:r>
        <w:r w:rsidR="00957F28">
          <w:rPr>
            <w:noProof/>
            <w:webHidden/>
          </w:rPr>
          <w:t>307</w:t>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25AA5E03" w14:textId="76F4A674" w:rsidR="004F6939" w:rsidRPr="00375776" w:rsidRDefault="00375776" w:rsidP="004F6939">
      <w:pPr>
        <w:pStyle w:val="TOC2"/>
        <w:rPr>
          <w:rStyle w:val="Hyperlink"/>
          <w:rFonts w:eastAsiaTheme="minorEastAsia"/>
          <w:noProof/>
          <w:szCs w:val="20"/>
        </w:rPr>
      </w:pPr>
      <w:r>
        <w:rPr>
          <w:noProof/>
          <w:szCs w:val="20"/>
        </w:rPr>
        <w:fldChar w:fldCharType="begin"/>
      </w:r>
      <w:r>
        <w:rPr>
          <w:noProof/>
          <w:szCs w:val="20"/>
        </w:rPr>
        <w:instrText xml:space="preserve"> HYPERLINK  \l "AppendixA" </w:instrText>
      </w:r>
      <w:r>
        <w:rPr>
          <w:noProof/>
          <w:szCs w:val="20"/>
        </w:rPr>
        <w:fldChar w:fldCharType="separate"/>
      </w:r>
      <w:r w:rsidR="004F6939" w:rsidRPr="00375776">
        <w:rPr>
          <w:rStyle w:val="Hyperlink"/>
          <w:noProof/>
          <w:szCs w:val="20"/>
        </w:rPr>
        <w:t>A</w:t>
      </w:r>
      <w:r w:rsidR="000519BE" w:rsidRPr="00375776">
        <w:rPr>
          <w:rStyle w:val="Hyperlink"/>
          <w:rFonts w:eastAsiaTheme="minorEastAsia"/>
          <w:noProof/>
          <w:szCs w:val="20"/>
        </w:rPr>
        <w:tab/>
      </w:r>
      <w:r w:rsidR="003C0B92" w:rsidRPr="00375776">
        <w:rPr>
          <w:rStyle w:val="Hyperlink"/>
          <w:rFonts w:eastAsiaTheme="minorEastAsia"/>
          <w:noProof/>
          <w:szCs w:val="20"/>
        </w:rPr>
        <w:t xml:space="preserve">EDU-2: </w:t>
      </w:r>
      <w:r w:rsidR="004F6939" w:rsidRPr="00375776">
        <w:rPr>
          <w:rStyle w:val="Hyperlink"/>
          <w:noProof/>
          <w:szCs w:val="20"/>
        </w:rPr>
        <w:t>Summary of NIST OWM Trainining Conducted in 2019</w:t>
      </w:r>
      <w:r w:rsidR="004F6939" w:rsidRPr="00375776">
        <w:rPr>
          <w:rStyle w:val="Hyperlink"/>
          <w:noProof/>
          <w:webHidden/>
          <w:szCs w:val="20"/>
        </w:rPr>
        <w:tab/>
      </w:r>
      <w:r w:rsidR="00957F28">
        <w:rPr>
          <w:rStyle w:val="Hyperlink"/>
          <w:noProof/>
          <w:webHidden/>
          <w:szCs w:val="20"/>
        </w:rPr>
        <w:t>A312</w:t>
      </w:r>
    </w:p>
    <w:p w14:paraId="13E55C9A" w14:textId="22A29E10" w:rsidR="004F6939" w:rsidRPr="003C0B92" w:rsidRDefault="00375776" w:rsidP="004F6939">
      <w:pPr>
        <w:pStyle w:val="TOC2"/>
        <w:rPr>
          <w:noProof/>
          <w:szCs w:val="20"/>
        </w:rPr>
      </w:pPr>
      <w:r>
        <w:rPr>
          <w:noProof/>
          <w:szCs w:val="20"/>
        </w:rPr>
        <w:fldChar w:fldCharType="end"/>
      </w:r>
      <w:hyperlink w:anchor="AppendixB"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957F28">
          <w:rPr>
            <w:noProof/>
            <w:webHidden/>
            <w:szCs w:val="20"/>
          </w:rPr>
          <w:t>B31</w:t>
        </w:r>
        <w:r w:rsidR="006E235E">
          <w:rPr>
            <w:noProof/>
            <w:webHidden/>
            <w:szCs w:val="20"/>
          </w:rPr>
          <w:t>4</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Default="007B042A" w:rsidP="00B732C2">
      <w:pPr>
        <w:pStyle w:val="ItemHeading"/>
      </w:pPr>
      <w:bookmarkStart w:id="5" w:name="_Toc61519728"/>
      <w:r w:rsidRPr="00487350">
        <w:t>EDU-1</w:t>
      </w:r>
      <w:r w:rsidRPr="00487350">
        <w:tab/>
        <w:t>I</w:t>
      </w:r>
      <w:r w:rsidRPr="00487350">
        <w:tab/>
        <w:t>Professional Certification Program</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BC0364" w14:paraId="39947F89"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CA6799F" w14:textId="2D7CADC8" w:rsidR="00BC0364" w:rsidRPr="00BC0364" w:rsidRDefault="00BC0364" w:rsidP="00BC0364">
            <w:pPr>
              <w:spacing w:after="120"/>
              <w:jc w:val="center"/>
              <w:rPr>
                <w:rFonts w:eastAsia="Times New Roman"/>
                <w:b/>
                <w:szCs w:val="24"/>
              </w:rPr>
            </w:pPr>
            <w:r w:rsidRPr="00BC0364">
              <w:rPr>
                <w:rFonts w:eastAsia="Times New Roman"/>
                <w:b/>
                <w:szCs w:val="24"/>
              </w:rPr>
              <w:t>EDU-</w:t>
            </w:r>
            <w:r>
              <w:rPr>
                <w:rFonts w:eastAsia="Times New Roman"/>
                <w:b/>
                <w:szCs w:val="24"/>
              </w:rPr>
              <w:t>1</w:t>
            </w:r>
          </w:p>
        </w:tc>
      </w:tr>
      <w:tr w:rsidR="00BC0364" w:rsidRPr="00BC0364" w14:paraId="1138FFF5" w14:textId="77777777" w:rsidTr="00DF3174">
        <w:tc>
          <w:tcPr>
            <w:tcW w:w="9350" w:type="dxa"/>
            <w:tcBorders>
              <w:top w:val="single" w:sz="24" w:space="0" w:color="auto"/>
              <w:left w:val="single" w:sz="4" w:space="0" w:color="auto"/>
              <w:bottom w:val="single" w:sz="4" w:space="0" w:color="auto"/>
              <w:right w:val="single" w:sz="4" w:space="0" w:color="auto"/>
            </w:tcBorders>
          </w:tcPr>
          <w:p w14:paraId="10ED7C25" w14:textId="77777777" w:rsidR="00BC0364" w:rsidRPr="00BC0364" w:rsidRDefault="00BC0364" w:rsidP="00BC0364">
            <w:pPr>
              <w:spacing w:after="0"/>
              <w:rPr>
                <w:rFonts w:eastAsia="Times New Roman"/>
                <w:b/>
                <w:szCs w:val="24"/>
              </w:rPr>
            </w:pPr>
            <w:r w:rsidRPr="00BC0364">
              <w:rPr>
                <w:rFonts w:eastAsia="Times New Roman"/>
                <w:b/>
                <w:szCs w:val="24"/>
              </w:rPr>
              <w:t>Regional recommendation to NCWM on item status:</w:t>
            </w:r>
          </w:p>
          <w:p w14:paraId="01C054F6" w14:textId="77777777" w:rsidR="00BC0364" w:rsidRPr="00BC0364" w:rsidRDefault="00BC0364" w:rsidP="00BC0364">
            <w:pPr>
              <w:spacing w:after="0"/>
              <w:rPr>
                <w:rFonts w:eastAsia="Times New Roman"/>
                <w:szCs w:val="24"/>
              </w:rPr>
            </w:pPr>
          </w:p>
          <w:p w14:paraId="4A8819B7"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
                  <w:enabled/>
                  <w:calcOnExit w:val="0"/>
                  <w:checkBox>
                    <w:sizeAuto/>
                    <w:default w:val="0"/>
                  </w:checkBox>
                </w:ffData>
              </w:fldChar>
            </w:r>
            <w:r w:rsidRPr="00BC0364">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 Voting Item on the NCWM agenda</w:t>
            </w:r>
          </w:p>
          <w:p w14:paraId="624F4BBC"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2"/>
                  <w:enabled/>
                  <w:calcOnExit w:val="0"/>
                  <w:checkBox>
                    <w:sizeAuto/>
                    <w:default w:val="0"/>
                  </w:checkBox>
                </w:ffData>
              </w:fldChar>
            </w:r>
            <w:r w:rsidRPr="00BC0364">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n Information Item on the NCWM agenda</w:t>
            </w:r>
          </w:p>
          <w:p w14:paraId="17195C5E" w14:textId="77777777" w:rsidR="00BC0364" w:rsidRPr="00BC0364" w:rsidRDefault="00BC0364" w:rsidP="00BC0364">
            <w:pPr>
              <w:spacing w:after="0"/>
              <w:ind w:left="630" w:hanging="270"/>
              <w:rPr>
                <w:rFonts w:eastAsia="Times New Roman"/>
                <w:szCs w:val="24"/>
              </w:rPr>
            </w:pPr>
            <w:r w:rsidRPr="00BC0364">
              <w:rPr>
                <w:rFonts w:eastAsia="Times New Roman"/>
                <w:szCs w:val="24"/>
              </w:rPr>
              <w:fldChar w:fldCharType="begin">
                <w:ffData>
                  <w:name w:val="Check2"/>
                  <w:enabled/>
                  <w:calcOnExit w:val="0"/>
                  <w:checkBox>
                    <w:sizeAuto/>
                    <w:default w:val="0"/>
                  </w:checkBox>
                </w:ffData>
              </w:fldChar>
            </w:r>
            <w:r w:rsidRPr="00BC0364">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n Assigned Item on the NCWM agenda</w:t>
            </w:r>
          </w:p>
          <w:p w14:paraId="42F9394C" w14:textId="77777777" w:rsidR="00BC0364" w:rsidRPr="00BC0364" w:rsidRDefault="00BC0364" w:rsidP="00BC0364">
            <w:pPr>
              <w:spacing w:after="0"/>
              <w:ind w:left="720"/>
              <w:rPr>
                <w:rFonts w:eastAsia="Times New Roman"/>
                <w:szCs w:val="24"/>
              </w:rPr>
            </w:pPr>
            <w:r w:rsidRPr="00BC0364">
              <w:rPr>
                <w:rFonts w:eastAsia="Times New Roman"/>
                <w:i/>
                <w:szCs w:val="24"/>
              </w:rPr>
              <w:t>(To be developed by an NCWM Task Group or Subcommittee)</w:t>
            </w:r>
          </w:p>
          <w:p w14:paraId="6E17E675"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3"/>
                  <w:enabled/>
                  <w:calcOnExit w:val="0"/>
                  <w:checkBox>
                    <w:sizeAuto/>
                    <w:default w:val="0"/>
                  </w:checkBox>
                </w:ffData>
              </w:fldChar>
            </w:r>
            <w:r w:rsidRPr="00BC0364">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 Developing Item on the NCWM agenda</w:t>
            </w:r>
          </w:p>
          <w:p w14:paraId="25F10C25" w14:textId="77777777" w:rsidR="00BC0364" w:rsidRPr="00BC0364" w:rsidRDefault="00BC0364" w:rsidP="00BC0364">
            <w:pPr>
              <w:spacing w:after="0"/>
              <w:ind w:left="720"/>
              <w:rPr>
                <w:rFonts w:eastAsia="Times New Roman"/>
                <w:szCs w:val="24"/>
              </w:rPr>
            </w:pPr>
            <w:r w:rsidRPr="00BC0364">
              <w:rPr>
                <w:rFonts w:eastAsia="Times New Roman"/>
                <w:i/>
                <w:szCs w:val="24"/>
              </w:rPr>
              <w:t xml:space="preserve">(To be developed by source of the proposal) </w:t>
            </w:r>
          </w:p>
          <w:p w14:paraId="2B6BA1D0" w14:textId="77777777" w:rsidR="00BC0364" w:rsidRPr="00BC0364" w:rsidRDefault="00BC0364" w:rsidP="00BC0364">
            <w:pPr>
              <w:spacing w:after="0"/>
              <w:ind w:left="630" w:hanging="270"/>
              <w:rPr>
                <w:rFonts w:eastAsia="Times New Roman"/>
                <w:szCs w:val="24"/>
              </w:rPr>
            </w:pPr>
            <w:r w:rsidRPr="00BC0364">
              <w:rPr>
                <w:rFonts w:eastAsia="Times New Roman"/>
                <w:szCs w:val="24"/>
              </w:rPr>
              <w:fldChar w:fldCharType="begin">
                <w:ffData>
                  <w:name w:val="Check4"/>
                  <w:enabled/>
                  <w:calcOnExit w:val="0"/>
                  <w:checkBox>
                    <w:sizeAuto/>
                    <w:default w:val="0"/>
                  </w:checkBox>
                </w:ffData>
              </w:fldChar>
            </w:r>
            <w:r w:rsidRPr="00BC0364">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Withdrawal of the Item from the NCWM agenda</w:t>
            </w:r>
          </w:p>
          <w:p w14:paraId="5B2B6F25" w14:textId="77777777" w:rsidR="00BC0364" w:rsidRPr="00BC0364" w:rsidRDefault="00BC0364" w:rsidP="00BC0364">
            <w:pPr>
              <w:spacing w:after="0"/>
              <w:ind w:left="990" w:hanging="270"/>
              <w:rPr>
                <w:rFonts w:eastAsia="Times New Roman"/>
                <w:i/>
                <w:szCs w:val="24"/>
              </w:rPr>
            </w:pPr>
            <w:r w:rsidRPr="00BC0364">
              <w:rPr>
                <w:rFonts w:eastAsia="Times New Roman"/>
                <w:i/>
                <w:szCs w:val="24"/>
              </w:rPr>
              <w:t>(In the case of new proposals, do not forward this item to NCWM)</w:t>
            </w:r>
          </w:p>
          <w:p w14:paraId="2C53BC54"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4"/>
                  <w:enabled/>
                  <w:calcOnExit w:val="0"/>
                  <w:checkBox>
                    <w:sizeAuto/>
                    <w:default w:val="0"/>
                  </w:checkBox>
                </w:ffData>
              </w:fldChar>
            </w:r>
            <w:r w:rsidRPr="00BC0364">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No recommendation from the region to NCWM</w:t>
            </w:r>
          </w:p>
          <w:p w14:paraId="236CACD9" w14:textId="77777777" w:rsidR="00BC0364" w:rsidRPr="00BC0364" w:rsidRDefault="00BC0364" w:rsidP="00BC0364">
            <w:pPr>
              <w:spacing w:after="0"/>
              <w:ind w:left="360"/>
              <w:rPr>
                <w:rFonts w:eastAsia="Times New Roman"/>
                <w:i/>
                <w:szCs w:val="24"/>
              </w:rPr>
            </w:pPr>
            <w:r w:rsidRPr="00BC0364">
              <w:rPr>
                <w:rFonts w:eastAsia="Times New Roman"/>
                <w:i/>
                <w:szCs w:val="24"/>
              </w:rPr>
              <w:t xml:space="preserve">       (If this is a new proposal, it will not be forwarded to the national committee by this region)</w:t>
            </w:r>
          </w:p>
          <w:p w14:paraId="1B2FBB81" w14:textId="77777777" w:rsidR="00BC0364" w:rsidRPr="00BC0364" w:rsidRDefault="00BC0364" w:rsidP="00BC0364">
            <w:pPr>
              <w:spacing w:after="0"/>
              <w:ind w:left="360"/>
              <w:rPr>
                <w:rFonts w:eastAsia="Times New Roman"/>
                <w:szCs w:val="24"/>
              </w:rPr>
            </w:pPr>
          </w:p>
        </w:tc>
      </w:tr>
      <w:tr w:rsidR="00BC0364" w:rsidRPr="00BC0364" w14:paraId="30B48C9C"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52C02767" w14:textId="77777777" w:rsidR="00BC0364" w:rsidRPr="00BC0364" w:rsidRDefault="00BC0364" w:rsidP="00BC0364">
            <w:pPr>
              <w:spacing w:after="0"/>
              <w:rPr>
                <w:rFonts w:eastAsia="Times New Roman"/>
                <w:b/>
                <w:szCs w:val="24"/>
              </w:rPr>
            </w:pPr>
            <w:r w:rsidRPr="00BC0364">
              <w:rPr>
                <w:rFonts w:eastAsia="Times New Roman"/>
                <w:b/>
                <w:szCs w:val="24"/>
              </w:rPr>
              <w:t xml:space="preserve">Comments and justification for the regional recommendation to NCWM: </w:t>
            </w:r>
            <w:r w:rsidRPr="00BC0364">
              <w:rPr>
                <w:rFonts w:eastAsia="Times New Roman"/>
                <w:i/>
                <w:szCs w:val="24"/>
              </w:rPr>
              <w:t>(This will appear in NCWM reports)</w:t>
            </w:r>
          </w:p>
        </w:tc>
      </w:tr>
      <w:tr w:rsidR="00BC0364" w:rsidRPr="00BC0364" w14:paraId="41DF3181" w14:textId="77777777" w:rsidTr="00DF3174">
        <w:tc>
          <w:tcPr>
            <w:tcW w:w="9350" w:type="dxa"/>
            <w:tcBorders>
              <w:top w:val="single" w:sz="4" w:space="0" w:color="auto"/>
              <w:left w:val="single" w:sz="4" w:space="0" w:color="auto"/>
              <w:bottom w:val="single" w:sz="4" w:space="0" w:color="auto"/>
              <w:right w:val="single" w:sz="4" w:space="0" w:color="auto"/>
            </w:tcBorders>
          </w:tcPr>
          <w:p w14:paraId="19830F9F" w14:textId="77777777" w:rsidR="00BC0364" w:rsidRPr="00BC0364" w:rsidRDefault="00BC0364" w:rsidP="00BC0364">
            <w:pPr>
              <w:spacing w:after="0"/>
              <w:rPr>
                <w:rFonts w:eastAsia="Times New Roman"/>
                <w:szCs w:val="24"/>
              </w:rPr>
            </w:pPr>
          </w:p>
          <w:p w14:paraId="53FAFD29" w14:textId="77777777" w:rsidR="00BC0364" w:rsidRPr="00BC0364" w:rsidRDefault="00BC0364" w:rsidP="00BC0364">
            <w:pPr>
              <w:spacing w:after="0"/>
              <w:rPr>
                <w:rFonts w:eastAsia="Times New Roman"/>
                <w:szCs w:val="24"/>
              </w:rPr>
            </w:pPr>
          </w:p>
          <w:p w14:paraId="5ECEE2C9" w14:textId="77777777" w:rsidR="00BC0364" w:rsidRPr="00BC0364" w:rsidRDefault="00BC0364" w:rsidP="00BC0364">
            <w:pPr>
              <w:spacing w:after="0"/>
              <w:rPr>
                <w:rFonts w:eastAsia="Times New Roman"/>
                <w:szCs w:val="24"/>
              </w:rPr>
            </w:pPr>
          </w:p>
        </w:tc>
      </w:tr>
    </w:tbl>
    <w:p w14:paraId="18BDB977" w14:textId="77777777" w:rsidR="00B800A7" w:rsidRPr="00BD61F0" w:rsidRDefault="00B800A7" w:rsidP="00B732C2">
      <w:pPr>
        <w:pStyle w:val="ItemHeading"/>
      </w:pPr>
    </w:p>
    <w:p w14:paraId="37500827" w14:textId="77777777" w:rsidR="00CC2414" w:rsidRDefault="00F67DFA" w:rsidP="000D6930">
      <w:pPr>
        <w:pStyle w:val="ItemHeading"/>
      </w:pPr>
      <w:bookmarkStart w:id="6" w:name="_Toc61519729"/>
      <w:r w:rsidRPr="000D6930">
        <w:t>EDU</w:t>
      </w:r>
      <w:r w:rsidR="00CC2414" w:rsidRPr="000D6930">
        <w:t>-2</w:t>
      </w:r>
      <w:r w:rsidR="00CC2414" w:rsidRPr="000D6930">
        <w:tab/>
        <w:t>I</w:t>
      </w:r>
      <w:r w:rsidR="00CC2414" w:rsidRPr="000D6930">
        <w:tab/>
        <w:t>Training</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749F7656"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BFA83D0" w14:textId="2799F9CA" w:rsidR="00BC0364" w:rsidRPr="00435B92" w:rsidRDefault="00BC0364" w:rsidP="00DF3174">
            <w:pPr>
              <w:spacing w:after="120"/>
              <w:jc w:val="center"/>
              <w:rPr>
                <w:rFonts w:eastAsia="Times New Roman"/>
                <w:b/>
                <w:szCs w:val="24"/>
              </w:rPr>
            </w:pPr>
            <w:r>
              <w:rPr>
                <w:rFonts w:eastAsia="Times New Roman"/>
                <w:b/>
                <w:szCs w:val="24"/>
              </w:rPr>
              <w:t>EDU-2</w:t>
            </w:r>
          </w:p>
        </w:tc>
      </w:tr>
      <w:tr w:rsidR="00BC0364" w:rsidRPr="00435B92" w14:paraId="46E1C061" w14:textId="77777777" w:rsidTr="00DF3174">
        <w:tc>
          <w:tcPr>
            <w:tcW w:w="9350" w:type="dxa"/>
            <w:tcBorders>
              <w:top w:val="single" w:sz="24" w:space="0" w:color="auto"/>
              <w:left w:val="single" w:sz="4" w:space="0" w:color="auto"/>
              <w:bottom w:val="single" w:sz="4" w:space="0" w:color="auto"/>
              <w:right w:val="single" w:sz="4" w:space="0" w:color="auto"/>
            </w:tcBorders>
          </w:tcPr>
          <w:p w14:paraId="248BAECA"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1DBD4471" w14:textId="77777777" w:rsidR="00BC0364" w:rsidRPr="002C6D2F" w:rsidRDefault="00BC0364" w:rsidP="00DF3174">
            <w:pPr>
              <w:spacing w:after="0"/>
              <w:rPr>
                <w:rFonts w:eastAsia="Times New Roman"/>
                <w:szCs w:val="24"/>
              </w:rPr>
            </w:pPr>
          </w:p>
          <w:p w14:paraId="00F75A5A"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C51E41F"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CA9404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146A14"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7E3667EA"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83D765F"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38F2BF74"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3A78DAC"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5DF2D2BA"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78B2234"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FAC0FAA" w14:textId="77777777" w:rsidR="00BC0364" w:rsidRPr="00435B92" w:rsidRDefault="00BC0364" w:rsidP="00DF3174">
            <w:pPr>
              <w:spacing w:after="0"/>
              <w:ind w:left="360"/>
              <w:rPr>
                <w:rFonts w:eastAsia="Times New Roman"/>
                <w:szCs w:val="24"/>
              </w:rPr>
            </w:pPr>
          </w:p>
        </w:tc>
      </w:tr>
      <w:tr w:rsidR="00BC0364" w:rsidRPr="00435B92" w14:paraId="150B1B15"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5D9E17F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3AFE705E" w14:textId="77777777" w:rsidTr="00DF3174">
        <w:tc>
          <w:tcPr>
            <w:tcW w:w="9350" w:type="dxa"/>
            <w:tcBorders>
              <w:top w:val="single" w:sz="4" w:space="0" w:color="auto"/>
              <w:left w:val="single" w:sz="4" w:space="0" w:color="auto"/>
              <w:bottom w:val="single" w:sz="4" w:space="0" w:color="auto"/>
              <w:right w:val="single" w:sz="4" w:space="0" w:color="auto"/>
            </w:tcBorders>
          </w:tcPr>
          <w:p w14:paraId="661AA3C2" w14:textId="77777777" w:rsidR="00BC0364" w:rsidRDefault="00BC0364" w:rsidP="00DF3174">
            <w:pPr>
              <w:spacing w:after="0"/>
              <w:rPr>
                <w:rFonts w:eastAsia="Times New Roman"/>
                <w:szCs w:val="24"/>
              </w:rPr>
            </w:pPr>
          </w:p>
          <w:p w14:paraId="27092CFC" w14:textId="77777777" w:rsidR="00BC0364" w:rsidRDefault="00BC0364" w:rsidP="00DF3174">
            <w:pPr>
              <w:spacing w:after="0"/>
              <w:rPr>
                <w:rFonts w:eastAsia="Times New Roman"/>
                <w:szCs w:val="24"/>
              </w:rPr>
            </w:pPr>
          </w:p>
          <w:p w14:paraId="260F7B6B" w14:textId="77777777" w:rsidR="00BC0364" w:rsidRPr="00435B92" w:rsidRDefault="00BC0364" w:rsidP="00DF3174">
            <w:pPr>
              <w:spacing w:after="0"/>
              <w:rPr>
                <w:rFonts w:eastAsia="Times New Roman"/>
                <w:szCs w:val="24"/>
              </w:rPr>
            </w:pPr>
          </w:p>
        </w:tc>
      </w:tr>
    </w:tbl>
    <w:p w14:paraId="5FAA1BD4" w14:textId="77777777" w:rsidR="00BC0364" w:rsidRPr="000D6930" w:rsidRDefault="00BC0364" w:rsidP="000D6930">
      <w:pPr>
        <w:pStyle w:val="ItemHeading"/>
      </w:pPr>
    </w:p>
    <w:p w14:paraId="0828CCF4" w14:textId="72AEEAB8" w:rsidR="00C25050" w:rsidRDefault="00C25050" w:rsidP="000D6930">
      <w:pPr>
        <w:pStyle w:val="ItemHeading"/>
      </w:pPr>
      <w:bookmarkStart w:id="7" w:name="_Toc61519730"/>
      <w:r>
        <w:t>EDU-3</w:t>
      </w:r>
      <w:r>
        <w:tab/>
        <w:t>I</w:t>
      </w:r>
      <w:r w:rsidR="0019204F">
        <w:tab/>
      </w:r>
      <w:r>
        <w:t>Instructor Improvemen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2078D563"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C37B71F" w14:textId="6883E95F" w:rsidR="00BC0364" w:rsidRPr="00435B92" w:rsidRDefault="00BC0364" w:rsidP="00DF3174">
            <w:pPr>
              <w:spacing w:after="120"/>
              <w:jc w:val="center"/>
              <w:rPr>
                <w:rFonts w:eastAsia="Times New Roman"/>
                <w:b/>
                <w:szCs w:val="24"/>
              </w:rPr>
            </w:pPr>
            <w:r>
              <w:rPr>
                <w:rFonts w:eastAsia="Times New Roman"/>
                <w:b/>
                <w:szCs w:val="24"/>
              </w:rPr>
              <w:t>EDU-3</w:t>
            </w:r>
          </w:p>
        </w:tc>
      </w:tr>
      <w:tr w:rsidR="00BC0364" w:rsidRPr="00435B92" w14:paraId="6D6712B2" w14:textId="77777777" w:rsidTr="00DF3174">
        <w:tc>
          <w:tcPr>
            <w:tcW w:w="9350" w:type="dxa"/>
            <w:tcBorders>
              <w:top w:val="single" w:sz="24" w:space="0" w:color="auto"/>
              <w:left w:val="single" w:sz="4" w:space="0" w:color="auto"/>
              <w:bottom w:val="single" w:sz="4" w:space="0" w:color="auto"/>
              <w:right w:val="single" w:sz="4" w:space="0" w:color="auto"/>
            </w:tcBorders>
          </w:tcPr>
          <w:p w14:paraId="569F087C"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2E156EDD" w14:textId="77777777" w:rsidR="00BC0364" w:rsidRPr="002C6D2F" w:rsidRDefault="00BC0364" w:rsidP="00DF3174">
            <w:pPr>
              <w:spacing w:after="0"/>
              <w:rPr>
                <w:rFonts w:eastAsia="Times New Roman"/>
                <w:szCs w:val="24"/>
              </w:rPr>
            </w:pPr>
          </w:p>
          <w:p w14:paraId="074AEAC2"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01CB91D"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8F686E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4A2C91A"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409BB37"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46025D7"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5798826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0D0307F"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1DE121A6"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0D4A8E8"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960B0AF" w14:textId="77777777" w:rsidR="00BC0364" w:rsidRPr="00435B92" w:rsidRDefault="00BC0364" w:rsidP="00DF3174">
            <w:pPr>
              <w:spacing w:after="0"/>
              <w:ind w:left="360"/>
              <w:rPr>
                <w:rFonts w:eastAsia="Times New Roman"/>
                <w:szCs w:val="24"/>
              </w:rPr>
            </w:pPr>
          </w:p>
        </w:tc>
      </w:tr>
      <w:tr w:rsidR="00BC0364" w:rsidRPr="00435B92" w14:paraId="476DDEF2"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264530C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6D854BD8" w14:textId="77777777" w:rsidTr="00DF3174">
        <w:tc>
          <w:tcPr>
            <w:tcW w:w="9350" w:type="dxa"/>
            <w:tcBorders>
              <w:top w:val="single" w:sz="4" w:space="0" w:color="auto"/>
              <w:left w:val="single" w:sz="4" w:space="0" w:color="auto"/>
              <w:bottom w:val="single" w:sz="4" w:space="0" w:color="auto"/>
              <w:right w:val="single" w:sz="4" w:space="0" w:color="auto"/>
            </w:tcBorders>
          </w:tcPr>
          <w:p w14:paraId="5D0EC5C6" w14:textId="77777777" w:rsidR="00BC0364" w:rsidRDefault="00BC0364" w:rsidP="00DF3174">
            <w:pPr>
              <w:spacing w:after="0"/>
              <w:rPr>
                <w:rFonts w:eastAsia="Times New Roman"/>
                <w:szCs w:val="24"/>
              </w:rPr>
            </w:pPr>
          </w:p>
          <w:p w14:paraId="1AC6314C" w14:textId="77777777" w:rsidR="00BC0364" w:rsidRDefault="00BC0364" w:rsidP="00DF3174">
            <w:pPr>
              <w:spacing w:after="0"/>
              <w:rPr>
                <w:rFonts w:eastAsia="Times New Roman"/>
                <w:szCs w:val="24"/>
              </w:rPr>
            </w:pPr>
          </w:p>
          <w:p w14:paraId="405DE775" w14:textId="77777777" w:rsidR="00BC0364" w:rsidRPr="00435B92" w:rsidRDefault="00BC0364" w:rsidP="00DF3174">
            <w:pPr>
              <w:spacing w:after="0"/>
              <w:rPr>
                <w:rFonts w:eastAsia="Times New Roman"/>
                <w:szCs w:val="24"/>
              </w:rPr>
            </w:pPr>
          </w:p>
        </w:tc>
      </w:tr>
    </w:tbl>
    <w:p w14:paraId="1DE95A3E" w14:textId="77777777" w:rsidR="00BC0364" w:rsidRDefault="00BC0364" w:rsidP="000D6930">
      <w:pPr>
        <w:pStyle w:val="ItemHeading"/>
      </w:pPr>
    </w:p>
    <w:p w14:paraId="19E265FA" w14:textId="492C680F" w:rsidR="00FA5F5D" w:rsidRDefault="00FA5F5D" w:rsidP="000D6930">
      <w:pPr>
        <w:pStyle w:val="ItemHeading"/>
      </w:pPr>
      <w:bookmarkStart w:id="8" w:name="_Toc61519731"/>
      <w:r>
        <w:rPr>
          <w:lang w:val="en-US"/>
        </w:rPr>
        <w:t>E</w:t>
      </w:r>
      <w:r w:rsidRPr="00A72E85">
        <w:t>DU-4</w:t>
      </w:r>
      <w:r w:rsidRPr="00A72E85">
        <w:tab/>
        <w:t>I</w:t>
      </w:r>
      <w:r w:rsidRPr="00A72E85">
        <w:tab/>
        <w:t>Recommended Topics for Conference Training</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609BC5D0"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579740BF" w14:textId="48C85870" w:rsidR="00BC0364" w:rsidRPr="00435B92" w:rsidRDefault="00BC0364" w:rsidP="00DF3174">
            <w:pPr>
              <w:spacing w:after="120"/>
              <w:jc w:val="center"/>
              <w:rPr>
                <w:rFonts w:eastAsia="Times New Roman"/>
                <w:b/>
                <w:szCs w:val="24"/>
              </w:rPr>
            </w:pPr>
            <w:r>
              <w:rPr>
                <w:rFonts w:eastAsia="Times New Roman"/>
                <w:b/>
                <w:szCs w:val="24"/>
              </w:rPr>
              <w:t>EDU-4</w:t>
            </w:r>
          </w:p>
        </w:tc>
      </w:tr>
      <w:tr w:rsidR="00BC0364" w:rsidRPr="00435B92" w14:paraId="53C1C203" w14:textId="77777777" w:rsidTr="00DF3174">
        <w:tc>
          <w:tcPr>
            <w:tcW w:w="9350" w:type="dxa"/>
            <w:tcBorders>
              <w:top w:val="single" w:sz="24" w:space="0" w:color="auto"/>
              <w:left w:val="single" w:sz="4" w:space="0" w:color="auto"/>
              <w:bottom w:val="single" w:sz="4" w:space="0" w:color="auto"/>
              <w:right w:val="single" w:sz="4" w:space="0" w:color="auto"/>
            </w:tcBorders>
          </w:tcPr>
          <w:p w14:paraId="5300A204"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5A544B0B" w14:textId="77777777" w:rsidR="00BC0364" w:rsidRPr="002C6D2F" w:rsidRDefault="00BC0364" w:rsidP="00DF3174">
            <w:pPr>
              <w:spacing w:after="0"/>
              <w:rPr>
                <w:rFonts w:eastAsia="Times New Roman"/>
                <w:szCs w:val="24"/>
              </w:rPr>
            </w:pPr>
          </w:p>
          <w:p w14:paraId="6ECFCBCC"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4CA330B"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14F00E"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A4A38BA"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C6F2A22"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FB05023"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29FF3D3C"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FDCFDA4"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1BFB4410"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6ED83B"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46A0EAC" w14:textId="77777777" w:rsidR="00BC0364" w:rsidRPr="00435B92" w:rsidRDefault="00BC0364" w:rsidP="00DF3174">
            <w:pPr>
              <w:spacing w:after="0"/>
              <w:ind w:left="360"/>
              <w:rPr>
                <w:rFonts w:eastAsia="Times New Roman"/>
                <w:szCs w:val="24"/>
              </w:rPr>
            </w:pPr>
          </w:p>
        </w:tc>
      </w:tr>
      <w:tr w:rsidR="00BC0364" w:rsidRPr="00435B92" w14:paraId="765D81FB"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4B3CCBA6"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1BA83E52" w14:textId="77777777" w:rsidTr="00DF3174">
        <w:tc>
          <w:tcPr>
            <w:tcW w:w="9350" w:type="dxa"/>
            <w:tcBorders>
              <w:top w:val="single" w:sz="4" w:space="0" w:color="auto"/>
              <w:left w:val="single" w:sz="4" w:space="0" w:color="auto"/>
              <w:bottom w:val="single" w:sz="4" w:space="0" w:color="auto"/>
              <w:right w:val="single" w:sz="4" w:space="0" w:color="auto"/>
            </w:tcBorders>
          </w:tcPr>
          <w:p w14:paraId="7C5082D9" w14:textId="77777777" w:rsidR="00BC0364" w:rsidRDefault="00BC0364" w:rsidP="00DF3174">
            <w:pPr>
              <w:spacing w:after="0"/>
              <w:rPr>
                <w:rFonts w:eastAsia="Times New Roman"/>
                <w:szCs w:val="24"/>
              </w:rPr>
            </w:pPr>
          </w:p>
          <w:p w14:paraId="37B8CB06" w14:textId="77777777" w:rsidR="00BC0364" w:rsidRDefault="00BC0364" w:rsidP="00DF3174">
            <w:pPr>
              <w:spacing w:after="0"/>
              <w:rPr>
                <w:rFonts w:eastAsia="Times New Roman"/>
                <w:szCs w:val="24"/>
              </w:rPr>
            </w:pPr>
          </w:p>
          <w:p w14:paraId="47517953" w14:textId="77777777" w:rsidR="00BC0364" w:rsidRPr="00435B92" w:rsidRDefault="00BC0364" w:rsidP="00DF3174">
            <w:pPr>
              <w:spacing w:after="0"/>
              <w:rPr>
                <w:rFonts w:eastAsia="Times New Roman"/>
                <w:szCs w:val="24"/>
              </w:rPr>
            </w:pPr>
          </w:p>
        </w:tc>
      </w:tr>
    </w:tbl>
    <w:p w14:paraId="2194769E" w14:textId="77777777" w:rsidR="00BC0364" w:rsidRPr="00A72E85" w:rsidRDefault="00BC0364" w:rsidP="000D6930">
      <w:pPr>
        <w:pStyle w:val="ItemHeading"/>
      </w:pPr>
    </w:p>
    <w:p w14:paraId="37500ACE" w14:textId="77777777" w:rsidR="00CC2414" w:rsidRPr="00BD61F0" w:rsidRDefault="00F67DFA" w:rsidP="00D86E68">
      <w:pPr>
        <w:pStyle w:val="Heading1"/>
        <w:rPr>
          <w:rFonts w:ascii="Times New Roman" w:hAnsi="Times New Roman"/>
        </w:rPr>
      </w:pPr>
      <w:bookmarkStart w:id="9"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9"/>
    </w:p>
    <w:p w14:paraId="401A707B" w14:textId="23DD1980" w:rsidR="00FA5F5D" w:rsidRDefault="00FA5F5D" w:rsidP="005512D7">
      <w:pPr>
        <w:pStyle w:val="ItemHeading"/>
      </w:pPr>
      <w:bookmarkStart w:id="10" w:name="_Toc61519733"/>
      <w:r w:rsidRPr="00CA3A21">
        <w:t>PMT-1</w:t>
      </w:r>
      <w:r w:rsidRPr="00CA3A21">
        <w:tab/>
        <w:t>I</w:t>
      </w:r>
      <w:r w:rsidRPr="00CA3A21">
        <w:tab/>
        <w:t>Safety Awareness</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083E3C31"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30BAC5AD" w14:textId="57E1F904" w:rsidR="00BC0364" w:rsidRPr="00435B92" w:rsidRDefault="00BC0364" w:rsidP="00DF3174">
            <w:pPr>
              <w:spacing w:after="120"/>
              <w:jc w:val="center"/>
              <w:rPr>
                <w:rFonts w:eastAsia="Times New Roman"/>
                <w:b/>
                <w:szCs w:val="24"/>
              </w:rPr>
            </w:pPr>
            <w:r>
              <w:rPr>
                <w:rFonts w:eastAsia="Times New Roman"/>
                <w:b/>
                <w:szCs w:val="24"/>
              </w:rPr>
              <w:t>PMT-1</w:t>
            </w:r>
          </w:p>
        </w:tc>
      </w:tr>
      <w:tr w:rsidR="00BC0364" w:rsidRPr="00435B92" w14:paraId="1435FE2C" w14:textId="77777777" w:rsidTr="00DF3174">
        <w:tc>
          <w:tcPr>
            <w:tcW w:w="9350" w:type="dxa"/>
            <w:tcBorders>
              <w:top w:val="single" w:sz="24" w:space="0" w:color="auto"/>
              <w:left w:val="single" w:sz="4" w:space="0" w:color="auto"/>
              <w:bottom w:val="single" w:sz="4" w:space="0" w:color="auto"/>
              <w:right w:val="single" w:sz="4" w:space="0" w:color="auto"/>
            </w:tcBorders>
          </w:tcPr>
          <w:p w14:paraId="5697DC12"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1AE28831" w14:textId="77777777" w:rsidR="00BC0364" w:rsidRPr="002C6D2F" w:rsidRDefault="00BC0364" w:rsidP="00DF3174">
            <w:pPr>
              <w:spacing w:after="0"/>
              <w:rPr>
                <w:rFonts w:eastAsia="Times New Roman"/>
                <w:szCs w:val="24"/>
              </w:rPr>
            </w:pPr>
          </w:p>
          <w:p w14:paraId="7F8F779E"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DECF4F7"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67E7847"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CD91FBE"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30A3C811"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63EFA63"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09186303"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79B22AA"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658D8C8D"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255F14A"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6166539" w14:textId="77777777" w:rsidR="00BC0364" w:rsidRPr="00435B92" w:rsidRDefault="00BC0364" w:rsidP="00DF3174">
            <w:pPr>
              <w:spacing w:after="0"/>
              <w:ind w:left="360"/>
              <w:rPr>
                <w:rFonts w:eastAsia="Times New Roman"/>
                <w:szCs w:val="24"/>
              </w:rPr>
            </w:pPr>
          </w:p>
        </w:tc>
      </w:tr>
      <w:tr w:rsidR="00BC0364" w:rsidRPr="00435B92" w14:paraId="0F493E36"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7664ACE2"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29B0EF01" w14:textId="77777777" w:rsidTr="00DF3174">
        <w:tc>
          <w:tcPr>
            <w:tcW w:w="9350" w:type="dxa"/>
            <w:tcBorders>
              <w:top w:val="single" w:sz="4" w:space="0" w:color="auto"/>
              <w:left w:val="single" w:sz="4" w:space="0" w:color="auto"/>
              <w:bottom w:val="single" w:sz="4" w:space="0" w:color="auto"/>
              <w:right w:val="single" w:sz="4" w:space="0" w:color="auto"/>
            </w:tcBorders>
          </w:tcPr>
          <w:p w14:paraId="07E44482" w14:textId="77777777" w:rsidR="00BC0364" w:rsidRDefault="00BC0364" w:rsidP="00DF3174">
            <w:pPr>
              <w:spacing w:after="0"/>
              <w:rPr>
                <w:rFonts w:eastAsia="Times New Roman"/>
                <w:szCs w:val="24"/>
              </w:rPr>
            </w:pPr>
          </w:p>
          <w:p w14:paraId="5B24ED1E" w14:textId="77777777" w:rsidR="00BC0364" w:rsidRDefault="00BC0364" w:rsidP="00DF3174">
            <w:pPr>
              <w:spacing w:after="0"/>
              <w:rPr>
                <w:rFonts w:eastAsia="Times New Roman"/>
                <w:szCs w:val="24"/>
              </w:rPr>
            </w:pPr>
          </w:p>
          <w:p w14:paraId="32A97316" w14:textId="77777777" w:rsidR="00BC0364" w:rsidRPr="00435B92" w:rsidRDefault="00BC0364" w:rsidP="00DF3174">
            <w:pPr>
              <w:spacing w:after="0"/>
              <w:rPr>
                <w:rFonts w:eastAsia="Times New Roman"/>
                <w:szCs w:val="24"/>
              </w:rPr>
            </w:pPr>
          </w:p>
        </w:tc>
      </w:tr>
    </w:tbl>
    <w:p w14:paraId="1CDBA0F6" w14:textId="77777777" w:rsidR="00BC0364" w:rsidRPr="00FA5F5D" w:rsidRDefault="00BC0364" w:rsidP="005512D7">
      <w:pPr>
        <w:pStyle w:val="ItemHeading"/>
      </w:pPr>
    </w:p>
    <w:p w14:paraId="5A2FE190" w14:textId="44728FC1" w:rsidR="00F26F3B" w:rsidRDefault="00FC70E0" w:rsidP="003A4FF8">
      <w:pPr>
        <w:pStyle w:val="ItemHeading"/>
      </w:pPr>
      <w:bookmarkStart w:id="11" w:name="_Toc61519734"/>
      <w:r w:rsidRPr="00CA1407">
        <w:t>PMT-2</w:t>
      </w:r>
      <w:r w:rsidRPr="00CA1407">
        <w:tab/>
        <w:t>I</w:t>
      </w:r>
      <w:r w:rsidRPr="00CA1407">
        <w:tab/>
        <w:t>Skimmer Education Task Grou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633449BD"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3AFEFCC8" w14:textId="4F16BCAA" w:rsidR="00BC0364" w:rsidRPr="00435B92" w:rsidRDefault="00BC0364" w:rsidP="00DF3174">
            <w:pPr>
              <w:spacing w:after="120"/>
              <w:jc w:val="center"/>
              <w:rPr>
                <w:rFonts w:eastAsia="Times New Roman"/>
                <w:b/>
                <w:szCs w:val="24"/>
              </w:rPr>
            </w:pPr>
            <w:r>
              <w:rPr>
                <w:rFonts w:eastAsia="Times New Roman"/>
                <w:b/>
                <w:szCs w:val="24"/>
              </w:rPr>
              <w:t>PMT-2</w:t>
            </w:r>
          </w:p>
        </w:tc>
      </w:tr>
      <w:tr w:rsidR="00BC0364" w:rsidRPr="00435B92" w14:paraId="1396CDC8" w14:textId="77777777" w:rsidTr="00DF3174">
        <w:tc>
          <w:tcPr>
            <w:tcW w:w="9350" w:type="dxa"/>
            <w:tcBorders>
              <w:top w:val="single" w:sz="24" w:space="0" w:color="auto"/>
              <w:left w:val="single" w:sz="4" w:space="0" w:color="auto"/>
              <w:bottom w:val="single" w:sz="4" w:space="0" w:color="auto"/>
              <w:right w:val="single" w:sz="4" w:space="0" w:color="auto"/>
            </w:tcBorders>
          </w:tcPr>
          <w:p w14:paraId="67FDC3A1"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0D46EDE1" w14:textId="77777777" w:rsidR="00BC0364" w:rsidRPr="002C6D2F" w:rsidRDefault="00BC0364" w:rsidP="00DF3174">
            <w:pPr>
              <w:spacing w:after="0"/>
              <w:rPr>
                <w:rFonts w:eastAsia="Times New Roman"/>
                <w:szCs w:val="24"/>
              </w:rPr>
            </w:pPr>
          </w:p>
          <w:p w14:paraId="752083E9"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B71842B"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E84FA5"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74447AF"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17EB6C6"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536BE98"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303A9FF1"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416A868"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04477F0B"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837F2">
              <w:rPr>
                <w:rFonts w:eastAsia="Times New Roman"/>
                <w:szCs w:val="24"/>
              </w:rPr>
            </w:r>
            <w:r w:rsidR="008837F2">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5E173A1"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51DCEE3" w14:textId="77777777" w:rsidR="00BC0364" w:rsidRPr="00435B92" w:rsidRDefault="00BC0364" w:rsidP="00DF3174">
            <w:pPr>
              <w:spacing w:after="0"/>
              <w:ind w:left="360"/>
              <w:rPr>
                <w:rFonts w:eastAsia="Times New Roman"/>
                <w:szCs w:val="24"/>
              </w:rPr>
            </w:pPr>
          </w:p>
        </w:tc>
      </w:tr>
      <w:tr w:rsidR="00BC0364" w:rsidRPr="00435B92" w14:paraId="7BFF36CF"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1B613A1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0ACBE52E" w14:textId="77777777" w:rsidTr="00DF3174">
        <w:tc>
          <w:tcPr>
            <w:tcW w:w="9350" w:type="dxa"/>
            <w:tcBorders>
              <w:top w:val="single" w:sz="4" w:space="0" w:color="auto"/>
              <w:left w:val="single" w:sz="4" w:space="0" w:color="auto"/>
              <w:bottom w:val="single" w:sz="4" w:space="0" w:color="auto"/>
              <w:right w:val="single" w:sz="4" w:space="0" w:color="auto"/>
            </w:tcBorders>
          </w:tcPr>
          <w:p w14:paraId="08E69FF5" w14:textId="77777777" w:rsidR="00BC0364" w:rsidRDefault="00BC0364" w:rsidP="00DF3174">
            <w:pPr>
              <w:spacing w:after="0"/>
              <w:rPr>
                <w:rFonts w:eastAsia="Times New Roman"/>
                <w:szCs w:val="24"/>
              </w:rPr>
            </w:pPr>
          </w:p>
          <w:p w14:paraId="12933E1E" w14:textId="77777777" w:rsidR="00BC0364" w:rsidRDefault="00BC0364" w:rsidP="00DF3174">
            <w:pPr>
              <w:spacing w:after="0"/>
              <w:rPr>
                <w:rFonts w:eastAsia="Times New Roman"/>
                <w:szCs w:val="24"/>
              </w:rPr>
            </w:pPr>
          </w:p>
          <w:p w14:paraId="35C2BCA5" w14:textId="77777777" w:rsidR="00BC0364" w:rsidRPr="00435B92" w:rsidRDefault="00BC0364" w:rsidP="00DF3174">
            <w:pPr>
              <w:spacing w:after="0"/>
              <w:rPr>
                <w:rFonts w:eastAsia="Times New Roman"/>
                <w:szCs w:val="24"/>
              </w:rPr>
            </w:pPr>
          </w:p>
        </w:tc>
      </w:tr>
    </w:tbl>
    <w:p w14:paraId="270A547B" w14:textId="77777777" w:rsidR="00B800A7" w:rsidRDefault="00B800A7" w:rsidP="001814E7">
      <w:pPr>
        <w:spacing w:before="240"/>
      </w:pPr>
    </w:p>
    <w:p w14:paraId="07E480B1" w14:textId="77777777" w:rsidR="00B800A7" w:rsidRDefault="00B800A7" w:rsidP="001814E7">
      <w:pPr>
        <w:spacing w:before="240"/>
      </w:pPr>
    </w:p>
    <w:p w14:paraId="2E6FE87C" w14:textId="77777777" w:rsidR="00B800A7" w:rsidRDefault="00B800A7" w:rsidP="001814E7">
      <w:pPr>
        <w:spacing w:before="240"/>
      </w:pPr>
    </w:p>
    <w:p w14:paraId="4B60BC28" w14:textId="77777777" w:rsidR="00B800A7" w:rsidRDefault="00B800A7" w:rsidP="001814E7">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16872491" w:rsidR="00FA5F5D" w:rsidRPr="00CF2761" w:rsidRDefault="00804FB8" w:rsidP="00C41D05">
      <w:pPr>
        <w:spacing w:before="120" w:after="0"/>
        <w:jc w:val="left"/>
        <w:rPr>
          <w:strike/>
          <w:szCs w:val="20"/>
        </w:rPr>
      </w:pPr>
      <w:r>
        <w:rPr>
          <w:szCs w:val="20"/>
        </w:rPr>
        <w:t>Mrs. Brenda Geist</w:t>
      </w:r>
      <w:r w:rsidR="00F87586">
        <w:rPr>
          <w:szCs w:val="20"/>
        </w:rPr>
        <w:t>, Kansas</w:t>
      </w:r>
      <w:r>
        <w:rPr>
          <w:szCs w:val="20"/>
        </w:rPr>
        <w:t xml:space="preserve"> |</w:t>
      </w:r>
      <w:r w:rsidR="009177F5">
        <w:rPr>
          <w:szCs w:val="20"/>
        </w:rPr>
        <w:t xml:space="preserve"> </w:t>
      </w:r>
      <w:r w:rsidR="00FA5F5D" w:rsidRPr="007D58E1">
        <w:rPr>
          <w:szCs w:val="20"/>
        </w:rPr>
        <w:t>Chair</w:t>
      </w:r>
    </w:p>
    <w:p w14:paraId="646B928A" w14:textId="58826841" w:rsidR="001A4A4D" w:rsidRPr="00A755D0" w:rsidRDefault="001A4A4D" w:rsidP="001A4A4D">
      <w:pPr>
        <w:pStyle w:val="NoSpacing"/>
        <w:rPr>
          <w:rFonts w:ascii="Times New Roman" w:hAnsi="Times New Roman"/>
          <w:sz w:val="20"/>
          <w:szCs w:val="20"/>
        </w:rPr>
      </w:pPr>
      <w:r w:rsidRPr="00A755D0">
        <w:rPr>
          <w:rFonts w:ascii="Times New Roman" w:hAnsi="Times New Roman"/>
          <w:sz w:val="20"/>
          <w:szCs w:val="20"/>
        </w:rPr>
        <w:t xml:space="preserve">Mr. </w:t>
      </w:r>
      <w:r w:rsidR="00F87586">
        <w:rPr>
          <w:rFonts w:ascii="Times New Roman" w:hAnsi="Times New Roman"/>
          <w:sz w:val="20"/>
          <w:szCs w:val="20"/>
        </w:rPr>
        <w:t>Brian Fuller, Iowa</w:t>
      </w:r>
      <w:r w:rsidRPr="00A755D0">
        <w:rPr>
          <w:rFonts w:ascii="Times New Roman" w:hAnsi="Times New Roman"/>
          <w:sz w:val="20"/>
          <w:szCs w:val="20"/>
        </w:rPr>
        <w:t xml:space="preserve"> | </w:t>
      </w:r>
      <w:r w:rsidR="00F87586">
        <w:rPr>
          <w:rFonts w:ascii="Times New Roman" w:hAnsi="Times New Roman"/>
          <w:sz w:val="20"/>
          <w:szCs w:val="20"/>
        </w:rPr>
        <w:t>Member</w:t>
      </w:r>
    </w:p>
    <w:p w14:paraId="4A49E01F" w14:textId="359FD0B5" w:rsidR="001A4A4D" w:rsidRDefault="001A4A4D" w:rsidP="001A4A4D">
      <w:pPr>
        <w:pStyle w:val="NoSpacing"/>
        <w:rPr>
          <w:rFonts w:ascii="Times New Roman" w:hAnsi="Times New Roman"/>
          <w:sz w:val="20"/>
          <w:szCs w:val="20"/>
        </w:rPr>
      </w:pPr>
      <w:r w:rsidRPr="00A755D0">
        <w:rPr>
          <w:rFonts w:ascii="Times New Roman" w:hAnsi="Times New Roman"/>
          <w:sz w:val="20"/>
          <w:szCs w:val="20"/>
        </w:rPr>
        <w:t>Mr.</w:t>
      </w:r>
      <w:r w:rsidR="00F87586">
        <w:rPr>
          <w:rFonts w:ascii="Times New Roman" w:hAnsi="Times New Roman"/>
          <w:sz w:val="20"/>
          <w:szCs w:val="20"/>
        </w:rPr>
        <w:t xml:space="preserve"> Greg VanderPlaats, Minnesota</w:t>
      </w:r>
      <w:r w:rsidRPr="00A755D0">
        <w:rPr>
          <w:rFonts w:ascii="Times New Roman" w:hAnsi="Times New Roman"/>
          <w:sz w:val="20"/>
          <w:szCs w:val="20"/>
        </w:rPr>
        <w:t xml:space="preserve"> | Member</w:t>
      </w:r>
    </w:p>
    <w:p w14:paraId="2363C1FB" w14:textId="42E44E6F"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 xml:space="preserve">Mr. </w:t>
      </w:r>
      <w:r w:rsidR="00662494">
        <w:rPr>
          <w:rFonts w:ascii="Times New Roman" w:hAnsi="Times New Roman"/>
          <w:sz w:val="20"/>
          <w:szCs w:val="20"/>
        </w:rPr>
        <w:t>Konrad Crockford, North Dakota</w:t>
      </w:r>
      <w:r w:rsidRPr="00A755D0">
        <w:rPr>
          <w:rFonts w:ascii="Times New Roman" w:hAnsi="Times New Roman"/>
          <w:sz w:val="20"/>
          <w:szCs w:val="20"/>
        </w:rPr>
        <w:t xml:space="preserve"> | Member</w:t>
      </w:r>
    </w:p>
    <w:p w14:paraId="3F67B53D" w14:textId="7CAE1DA3" w:rsidR="00FA5F5D" w:rsidRPr="00A755D0" w:rsidRDefault="00601ECB" w:rsidP="00A755D0">
      <w:pPr>
        <w:pStyle w:val="NoSpacing"/>
        <w:rPr>
          <w:rFonts w:ascii="Times New Roman" w:hAnsi="Times New Roman"/>
          <w:sz w:val="20"/>
          <w:szCs w:val="20"/>
        </w:rPr>
      </w:pPr>
      <w:r>
        <w:rPr>
          <w:rFonts w:ascii="Times New Roman" w:hAnsi="Times New Roman"/>
          <w:sz w:val="20"/>
          <w:szCs w:val="20"/>
        </w:rPr>
        <w:t xml:space="preserve">Mr. </w:t>
      </w:r>
      <w:r w:rsidR="00662494">
        <w:rPr>
          <w:rFonts w:ascii="Times New Roman" w:hAnsi="Times New Roman"/>
          <w:sz w:val="20"/>
          <w:szCs w:val="20"/>
        </w:rPr>
        <w:t>Ryan Rodgers</w:t>
      </w:r>
      <w:r w:rsidR="000B3E09">
        <w:rPr>
          <w:rFonts w:ascii="Times New Roman" w:hAnsi="Times New Roman"/>
          <w:sz w:val="20"/>
          <w:szCs w:val="20"/>
        </w:rPr>
        <w:t>, Hoidale Company</w:t>
      </w:r>
      <w:r w:rsidR="001A4A4D">
        <w:rPr>
          <w:rFonts w:ascii="Times New Roman" w:hAnsi="Times New Roman"/>
          <w:sz w:val="20"/>
          <w:szCs w:val="20"/>
        </w:rPr>
        <w:t xml:space="preserve"> </w:t>
      </w:r>
      <w:r w:rsidR="00FA5F5D" w:rsidRPr="00A755D0">
        <w:rPr>
          <w:rFonts w:ascii="Times New Roman" w:hAnsi="Times New Roman"/>
          <w:sz w:val="20"/>
          <w:szCs w:val="20"/>
        </w:rPr>
        <w:t xml:space="preserve">| </w:t>
      </w:r>
      <w:r w:rsidR="000B3E09">
        <w:rPr>
          <w:rFonts w:ascii="Times New Roman" w:hAnsi="Times New Roman"/>
          <w:sz w:val="20"/>
          <w:szCs w:val="20"/>
        </w:rPr>
        <w:t>AMC Representative</w:t>
      </w:r>
    </w:p>
    <w:p w14:paraId="4C51BF42" w14:textId="698BC9C2" w:rsidR="00FA5F5D" w:rsidRPr="00A755D0" w:rsidRDefault="00FA5F5D" w:rsidP="00A755D0">
      <w:pPr>
        <w:pStyle w:val="NoSpacing"/>
        <w:rPr>
          <w:rFonts w:ascii="Times New Roman" w:hAnsi="Times New Roman"/>
          <w:sz w:val="20"/>
          <w:szCs w:val="20"/>
        </w:rPr>
      </w:pPr>
      <w:r w:rsidRPr="00A755D0">
        <w:rPr>
          <w:rFonts w:ascii="Times New Roman" w:hAnsi="Times New Roman"/>
          <w:sz w:val="20"/>
          <w:szCs w:val="20"/>
        </w:rPr>
        <w:t xml:space="preserve">Mr. </w:t>
      </w:r>
      <w:r w:rsidR="000B3E09">
        <w:rPr>
          <w:rFonts w:ascii="Times New Roman" w:hAnsi="Times New Roman"/>
          <w:sz w:val="20"/>
          <w:szCs w:val="20"/>
        </w:rPr>
        <w:t>Scott F</w:t>
      </w:r>
      <w:r w:rsidR="005F071D">
        <w:rPr>
          <w:rFonts w:ascii="Times New Roman" w:hAnsi="Times New Roman"/>
          <w:sz w:val="20"/>
          <w:szCs w:val="20"/>
        </w:rPr>
        <w:t xml:space="preserve">erguson, Michigan </w:t>
      </w:r>
      <w:r w:rsidRPr="00A755D0">
        <w:rPr>
          <w:rFonts w:ascii="Times New Roman" w:hAnsi="Times New Roman"/>
          <w:sz w:val="20"/>
          <w:szCs w:val="20"/>
        </w:rPr>
        <w:t>| AMC Representative</w:t>
      </w:r>
    </w:p>
    <w:p w14:paraId="79354438" w14:textId="3EA94144" w:rsidR="007A7D6D" w:rsidRDefault="005F071D" w:rsidP="00A755D0">
      <w:pPr>
        <w:pStyle w:val="NoSpacing"/>
        <w:spacing w:before="120"/>
        <w:rPr>
          <w:rFonts w:ascii="Times New Roman" w:eastAsia="Times New Roman" w:hAnsi="Times New Roman"/>
          <w:b/>
          <w:bCs/>
          <w:sz w:val="20"/>
        </w:rPr>
        <w:sectPr w:rsidR="007A7D6D" w:rsidSect="00A75165">
          <w:headerReference w:type="even" r:id="rId11"/>
          <w:headerReference w:type="default" r:id="rId12"/>
          <w:footerReference w:type="even" r:id="rId13"/>
          <w:footerReference w:type="default" r:id="rId14"/>
          <w:headerReference w:type="first" r:id="rId15"/>
          <w:pgSz w:w="12240" w:h="15840" w:code="1"/>
          <w:pgMar w:top="1440" w:right="1440" w:bottom="1440" w:left="1440" w:header="720" w:footer="360" w:gutter="0"/>
          <w:pgNumType w:start="289"/>
          <w:cols w:space="720"/>
          <w:docGrid w:linePitch="299"/>
        </w:sectPr>
      </w:pPr>
      <w:r w:rsidRPr="005F071D">
        <w:rPr>
          <w:rFonts w:ascii="Times New Roman" w:hAnsi="Times New Roman"/>
          <w:b/>
          <w:bCs/>
          <w:sz w:val="20"/>
          <w:szCs w:val="20"/>
        </w:rPr>
        <w:t>CWMA</w:t>
      </w:r>
      <w:r>
        <w:rPr>
          <w:rFonts w:ascii="Times New Roman" w:hAnsi="Times New Roman"/>
          <w:sz w:val="20"/>
          <w:szCs w:val="20"/>
        </w:rPr>
        <w:t xml:space="preserve">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bookmarkStart w:id="12" w:name="AppendixA"/>
      <w:r w:rsidRPr="008E1432">
        <w:rPr>
          <w:rFonts w:ascii="Times New Roman" w:hAnsi="Times New Roman"/>
          <w:b/>
          <w:bCs/>
          <w:sz w:val="32"/>
          <w:szCs w:val="32"/>
        </w:rPr>
        <w:lastRenderedPageBreak/>
        <w:t>Appendix A</w:t>
      </w:r>
      <w:bookmarkEnd w:id="12"/>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r>
            <w:proofErr w:type="spellStart"/>
            <w:r w:rsidRPr="00957F28">
              <w:rPr>
                <w:rFonts w:eastAsia="Times New Roman"/>
                <w:bCs/>
                <w:szCs w:val="20"/>
                <w:lang w:eastAsia="x-none"/>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77777777" w:rsidR="006A6406" w:rsidRDefault="006A6406" w:rsidP="007A7D6D">
      <w:pPr>
        <w:pStyle w:val="NoSpacing"/>
        <w:suppressLineNumbers/>
        <w:spacing w:before="120"/>
        <w:rPr>
          <w:rFonts w:ascii="Times New Roman" w:hAnsi="Times New Roman"/>
          <w:sz w:val="24"/>
          <w:szCs w:val="24"/>
        </w:rPr>
        <w:sectPr w:rsidR="006A6406" w:rsidSect="00FC0EA0">
          <w:headerReference w:type="even" r:id="rId16"/>
          <w:headerReference w:type="default" r:id="rId17"/>
          <w:footerReference w:type="even" r:id="rId18"/>
          <w:footerReference w:type="default" r:id="rId19"/>
          <w:headerReference w:type="first" r:id="rId20"/>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bookmarkStart w:id="13" w:name="AppendixB"/>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bookmarkEnd w:id="13"/>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8837F2" w:rsidP="001D078E">
      <w:pPr>
        <w:pStyle w:val="NoSpacing"/>
        <w:numPr>
          <w:ilvl w:val="0"/>
          <w:numId w:val="21"/>
        </w:numPr>
        <w:rPr>
          <w:rFonts w:ascii="Times New Roman" w:hAnsi="Times New Roman"/>
          <w:sz w:val="20"/>
          <w:szCs w:val="20"/>
        </w:rPr>
      </w:pPr>
      <w:hyperlink r:id="rId21"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Pr="006C2370"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6C2370" w:rsidSect="00FC0EA0">
      <w:headerReference w:type="even" r:id="rId22"/>
      <w:headerReference w:type="default" r:id="rId23"/>
      <w:footerReference w:type="even" r:id="rId24"/>
      <w:footerReference w:type="default" r:id="rId25"/>
      <w:headerReference w:type="first" r:id="rId26"/>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D867B" w14:textId="77777777" w:rsidR="00CE602C" w:rsidRDefault="00CE602C">
      <w:pPr>
        <w:spacing w:after="0"/>
      </w:pPr>
      <w:r>
        <w:separator/>
      </w:r>
    </w:p>
  </w:endnote>
  <w:endnote w:type="continuationSeparator" w:id="0">
    <w:p w14:paraId="415FF9B1" w14:textId="77777777" w:rsidR="00CE602C" w:rsidRDefault="00CE602C">
      <w:pPr>
        <w:spacing w:after="0"/>
      </w:pPr>
      <w:r>
        <w:continuationSeparator/>
      </w:r>
    </w:p>
  </w:endnote>
  <w:endnote w:type="continuationNotice" w:id="1">
    <w:p w14:paraId="45290AC3" w14:textId="77777777" w:rsidR="00CE602C" w:rsidRDefault="00CE60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27EC99C0" w:rsidR="008718AF" w:rsidRDefault="008718AF" w:rsidP="00C73187">
    <w:pPr>
      <w:spacing w:before="240" w:line="200" w:lineRule="exact"/>
      <w:jc w:val="center"/>
      <w:rPr>
        <w:szCs w:val="20"/>
      </w:rPr>
    </w:pPr>
    <w:r>
      <w:rPr>
        <w:szCs w:val="20"/>
      </w:rPr>
      <w:t>PDC – 294</w:t>
    </w:r>
  </w:p>
  <w:p w14:paraId="411778E9" w14:textId="77777777" w:rsidR="008718AF" w:rsidRPr="008E6561" w:rsidRDefault="008718AF"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182BABF6" w:rsidR="008718AF" w:rsidRDefault="008718A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2D506C">
      <w:rPr>
        <w:noProof/>
      </w:rPr>
      <w:t>30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6760" w14:textId="77777777" w:rsidR="00CE602C" w:rsidRDefault="00CE602C">
      <w:pPr>
        <w:spacing w:after="0"/>
      </w:pPr>
      <w:r>
        <w:separator/>
      </w:r>
    </w:p>
  </w:footnote>
  <w:footnote w:type="continuationSeparator" w:id="0">
    <w:p w14:paraId="550DF591" w14:textId="77777777" w:rsidR="00CE602C" w:rsidRDefault="00CE602C">
      <w:pPr>
        <w:spacing w:after="0"/>
      </w:pPr>
      <w:r>
        <w:continuationSeparator/>
      </w:r>
    </w:p>
  </w:footnote>
  <w:footnote w:type="continuationNotice" w:id="1">
    <w:p w14:paraId="7B3966B5" w14:textId="77777777" w:rsidR="00CE602C" w:rsidRDefault="00CE60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68256AE8" w:rsidR="008718AF" w:rsidRDefault="008837F2" w:rsidP="00844BC5">
    <w:pPr>
      <w:pStyle w:val="Header"/>
      <w:tabs>
        <w:tab w:val="clear" w:pos="4680"/>
      </w:tabs>
      <w:jc w:val="left"/>
      <w:rPr>
        <w:szCs w:val="20"/>
      </w:rPr>
    </w:pPr>
    <w:r>
      <w:rPr>
        <w:noProof/>
      </w:rPr>
      <w:pict w14:anchorId="141E44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2" o:spid="_x0000_s2050" type="#_x0000_t136" style="position:absolute;margin-left:0;margin-top:0;width:471.3pt;height:188.5pt;rotation:315;z-index:-25165516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6851CCA0" w:rsidR="008718AF" w:rsidRPr="00C73187" w:rsidRDefault="00263FD8" w:rsidP="002A0274">
    <w:pPr>
      <w:pStyle w:val="Header"/>
      <w:tabs>
        <w:tab w:val="clear" w:pos="4680"/>
      </w:tabs>
      <w:jc w:val="right"/>
      <w:rPr>
        <w:szCs w:val="20"/>
      </w:rPr>
    </w:pPr>
    <w:r>
      <w:rPr>
        <w:szCs w:val="20"/>
      </w:rPr>
      <w:t xml:space="preserve"> CWMA </w:t>
    </w:r>
    <w:r w:rsidR="008718AF" w:rsidRPr="005E16E8">
      <w:rPr>
        <w:szCs w:val="20"/>
      </w:rPr>
      <w:t xml:space="preserve">PDC </w:t>
    </w:r>
    <w:r w:rsidR="008718AF">
      <w:rPr>
        <w:szCs w:val="20"/>
      </w:rPr>
      <w:t>2022</w:t>
    </w:r>
    <w:r w:rsidR="008718AF" w:rsidRPr="005E16E8">
      <w:rPr>
        <w:szCs w:val="20"/>
      </w:rPr>
      <w:t xml:space="preserve"> </w:t>
    </w:r>
    <w:r w:rsidR="008718AF">
      <w:rPr>
        <w:szCs w:val="20"/>
      </w:rPr>
      <w:t>Annual Meeting</w:t>
    </w:r>
    <w:r w:rsidR="00527256">
      <w:rPr>
        <w:szCs w:val="20"/>
      </w:rPr>
      <w:t xml:space="preserve"> Repor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F1F0F" w14:textId="28DC0AE1" w:rsidR="008718AF" w:rsidRDefault="008837F2">
    <w:pPr>
      <w:pStyle w:val="Header"/>
    </w:pPr>
    <w:r>
      <w:rPr>
        <w:noProof/>
      </w:rPr>
      <w:pict w14:anchorId="40EEEB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1" o:spid="_x0000_s2049" type="#_x0000_t136" style="position:absolute;left:0;text-align:left;margin-left:0;margin-top:0;width:471.3pt;height:188.5pt;rotation:315;z-index:-251657216;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DB80" w14:textId="41B3EE43" w:rsidR="008718AF" w:rsidRDefault="008837F2" w:rsidP="007A7D6D">
    <w:pPr>
      <w:pStyle w:val="Header"/>
      <w:tabs>
        <w:tab w:val="clear" w:pos="4680"/>
      </w:tabs>
      <w:jc w:val="right"/>
      <w:rPr>
        <w:szCs w:val="20"/>
      </w:rPr>
    </w:pPr>
    <w:r>
      <w:rPr>
        <w:noProof/>
      </w:rPr>
      <w:pict w14:anchorId="3DECD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5" o:spid="_x0000_s2053" type="#_x0000_t136" style="position:absolute;left:0;text-align:left;margin-left:0;margin-top:0;width:471.3pt;height:188.5pt;rotation:315;z-index:-251649024;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p>
  <w:p w14:paraId="52CAA0F5" w14:textId="3DE3C53F" w:rsidR="008718AF" w:rsidRDefault="008718AF" w:rsidP="007A7D6D">
    <w:pPr>
      <w:pStyle w:val="Header"/>
      <w:tabs>
        <w:tab w:val="clear" w:pos="4680"/>
      </w:tabs>
      <w:jc w:val="right"/>
      <w:rPr>
        <w:szCs w:val="20"/>
      </w:rPr>
    </w:pPr>
    <w:r>
      <w:rPr>
        <w:szCs w:val="20"/>
      </w:rPr>
      <w:t>Report</w:t>
    </w:r>
  </w:p>
  <w:p w14:paraId="51B79547" w14:textId="199E2889" w:rsidR="008718AF" w:rsidRDefault="008718AF" w:rsidP="003B5322">
    <w:pPr>
      <w:pStyle w:val="Header"/>
      <w:tabs>
        <w:tab w:val="clear" w:pos="4680"/>
      </w:tabs>
      <w:jc w:val="right"/>
      <w:rPr>
        <w:szCs w:val="20"/>
      </w:rPr>
    </w:pPr>
    <w:r>
      <w:rPr>
        <w:szCs w:val="20"/>
      </w:rPr>
      <w:t xml:space="preserve">Appendix A – Summary of NIST OWM Training Conducted in </w:t>
    </w:r>
    <w:r w:rsidRPr="00924AD5">
      <w:rPr>
        <w:szCs w:val="20"/>
        <w:highlight w:val="yellow"/>
      </w:rPr>
      <w:t>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2F331488" w:rsidR="008718AF" w:rsidRDefault="00263FD8" w:rsidP="003E170A">
    <w:pPr>
      <w:pStyle w:val="Header"/>
      <w:tabs>
        <w:tab w:val="clear" w:pos="4680"/>
      </w:tabs>
      <w:jc w:val="right"/>
      <w:rPr>
        <w:szCs w:val="20"/>
      </w:rPr>
    </w:pPr>
    <w:r>
      <w:rPr>
        <w:szCs w:val="20"/>
      </w:rPr>
      <w:t xml:space="preserve"> CWMA </w: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r w:rsidR="00CE216D">
      <w:rPr>
        <w:szCs w:val="20"/>
      </w:rPr>
      <w:t>Agenda</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429D62B1" w:rsidR="008718AF" w:rsidRDefault="008837F2">
    <w:pPr>
      <w:pStyle w:val="Header"/>
    </w:pPr>
    <w:r>
      <w:rPr>
        <w:noProof/>
      </w:rPr>
      <w:pict w14:anchorId="3375A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4" o:spid="_x0000_s2052" type="#_x0000_t136" style="position:absolute;left:0;text-align:left;margin-left:0;margin-top:0;width:471.3pt;height:188.5pt;rotation:315;z-index:-251651072;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12385969" w:rsidR="008718AF" w:rsidRDefault="008837F2" w:rsidP="007A7D6D">
    <w:pPr>
      <w:pStyle w:val="Header"/>
      <w:tabs>
        <w:tab w:val="clear" w:pos="4680"/>
      </w:tabs>
      <w:jc w:val="right"/>
      <w:rPr>
        <w:szCs w:val="20"/>
      </w:rPr>
    </w:pPr>
    <w:r>
      <w:rPr>
        <w:noProof/>
      </w:rPr>
      <w:pict w14:anchorId="4BEB0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8" o:spid="_x0000_s2056" type="#_x0000_t136" style="position:absolute;left:0;text-align:left;margin-left:0;margin-top:0;width:471.3pt;height:188.5pt;rotation:315;z-index:-251642880;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Report</w:t>
    </w:r>
  </w:p>
  <w:p w14:paraId="31FE9F27" w14:textId="249537B7" w:rsidR="008718AF" w:rsidRDefault="008718AF" w:rsidP="003B5322">
    <w:pPr>
      <w:pStyle w:val="Header"/>
      <w:tabs>
        <w:tab w:val="clear" w:pos="4680"/>
      </w:tabs>
      <w:jc w:val="righ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50F1F17" w:rsidR="008718AF" w:rsidRDefault="00263FD8" w:rsidP="003E170A">
    <w:pPr>
      <w:pStyle w:val="Header"/>
      <w:tabs>
        <w:tab w:val="clear" w:pos="4680"/>
      </w:tabs>
      <w:jc w:val="right"/>
      <w:rPr>
        <w:szCs w:val="20"/>
      </w:rPr>
    </w:pPr>
    <w:r>
      <w:rPr>
        <w:szCs w:val="20"/>
      </w:rPr>
      <w:t xml:space="preserve">CWMA </w:t>
    </w:r>
    <w:r w:rsidR="008718AF" w:rsidRPr="005E16E8">
      <w:rPr>
        <w:szCs w:val="20"/>
      </w:rPr>
      <w:t xml:space="preserve">PDC </w:t>
    </w:r>
    <w:r w:rsidR="008718AF">
      <w:rPr>
        <w:szCs w:val="20"/>
      </w:rPr>
      <w:t>2021</w:t>
    </w:r>
    <w:r w:rsidR="008718AF" w:rsidRPr="005E16E8">
      <w:rPr>
        <w:szCs w:val="20"/>
      </w:rPr>
      <w:t xml:space="preserve"> </w:t>
    </w:r>
    <w:r w:rsidR="008718AF">
      <w:rPr>
        <w:szCs w:val="20"/>
      </w:rPr>
      <w:t xml:space="preserve">Interim Meeting </w:t>
    </w:r>
    <w:r w:rsidR="00CE216D">
      <w:rPr>
        <w:szCs w:val="20"/>
      </w:rPr>
      <w:t>Agenda</w:t>
    </w:r>
  </w:p>
  <w:p w14:paraId="11C3AEC3" w14:textId="3B285F67" w:rsidR="008718AF" w:rsidRPr="00C73187" w:rsidRDefault="008718AF" w:rsidP="003A4FF8">
    <w:pPr>
      <w:pStyle w:val="Header"/>
      <w:tabs>
        <w:tab w:val="clear" w:pos="4680"/>
      </w:tabs>
      <w:jc w:val="right"/>
      <w:rPr>
        <w:szCs w:val="20"/>
      </w:rPr>
    </w:pPr>
    <w:r>
      <w:rPr>
        <w:szCs w:val="20"/>
      </w:rPr>
      <w:t>Appendix B – NIST OWM Training: Future Pla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168C3106" w:rsidR="008718AF" w:rsidRDefault="008837F2">
    <w:pPr>
      <w:pStyle w:val="Header"/>
    </w:pPr>
    <w:r>
      <w:rPr>
        <w:noProof/>
      </w:rPr>
      <w:pict w14:anchorId="5D86C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7" o:spid="_x0000_s2055" type="#_x0000_t136" style="position:absolute;left:0;text-align:left;margin-left:0;margin-top:0;width:471.3pt;height:188.5pt;rotation:315;z-index:-25164492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1279917">
    <w:abstractNumId w:val="13"/>
  </w:num>
  <w:num w:numId="2" w16cid:durableId="1360011553">
    <w:abstractNumId w:val="23"/>
  </w:num>
  <w:num w:numId="3" w16cid:durableId="484779795">
    <w:abstractNumId w:val="4"/>
  </w:num>
  <w:num w:numId="4" w16cid:durableId="888884741">
    <w:abstractNumId w:val="17"/>
  </w:num>
  <w:num w:numId="5" w16cid:durableId="2005745530">
    <w:abstractNumId w:val="15"/>
  </w:num>
  <w:num w:numId="6" w16cid:durableId="1796674226">
    <w:abstractNumId w:val="11"/>
  </w:num>
  <w:num w:numId="7" w16cid:durableId="1800226959">
    <w:abstractNumId w:val="16"/>
  </w:num>
  <w:num w:numId="8" w16cid:durableId="1493909947">
    <w:abstractNumId w:val="20"/>
  </w:num>
  <w:num w:numId="9" w16cid:durableId="100077296">
    <w:abstractNumId w:val="9"/>
  </w:num>
  <w:num w:numId="10" w16cid:durableId="303899658">
    <w:abstractNumId w:val="0"/>
  </w:num>
  <w:num w:numId="11" w16cid:durableId="1339771085">
    <w:abstractNumId w:val="26"/>
  </w:num>
  <w:num w:numId="12" w16cid:durableId="1110205834">
    <w:abstractNumId w:val="6"/>
  </w:num>
  <w:num w:numId="13" w16cid:durableId="1805350960">
    <w:abstractNumId w:val="10"/>
  </w:num>
  <w:num w:numId="14" w16cid:durableId="684482272">
    <w:abstractNumId w:val="8"/>
  </w:num>
  <w:num w:numId="15" w16cid:durableId="775633681">
    <w:abstractNumId w:val="21"/>
  </w:num>
  <w:num w:numId="16" w16cid:durableId="2108576756">
    <w:abstractNumId w:val="25"/>
  </w:num>
  <w:num w:numId="17" w16cid:durableId="2019234864">
    <w:abstractNumId w:val="27"/>
  </w:num>
  <w:num w:numId="18" w16cid:durableId="2047875339">
    <w:abstractNumId w:val="24"/>
  </w:num>
  <w:num w:numId="19" w16cid:durableId="216286074">
    <w:abstractNumId w:val="14"/>
  </w:num>
  <w:num w:numId="20" w16cid:durableId="1823809743">
    <w:abstractNumId w:val="18"/>
  </w:num>
  <w:num w:numId="21" w16cid:durableId="1323042535">
    <w:abstractNumId w:val="1"/>
  </w:num>
  <w:num w:numId="22" w16cid:durableId="807361984">
    <w:abstractNumId w:val="3"/>
  </w:num>
  <w:num w:numId="23" w16cid:durableId="1632124870">
    <w:abstractNumId w:val="22"/>
  </w:num>
  <w:num w:numId="24" w16cid:durableId="80180945">
    <w:abstractNumId w:val="2"/>
  </w:num>
  <w:num w:numId="25" w16cid:durableId="1269318478">
    <w:abstractNumId w:val="7"/>
  </w:num>
  <w:num w:numId="26" w16cid:durableId="1250775656">
    <w:abstractNumId w:val="12"/>
  </w:num>
  <w:num w:numId="27" w16cid:durableId="424807514">
    <w:abstractNumId w:val="5"/>
  </w:num>
  <w:num w:numId="28" w16cid:durableId="364911941">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20"/>
  <w:characterSpacingControl w:val="doNotCompress"/>
  <w:hdrShapeDefaults>
    <o:shapedefaults v:ext="edit" spidmax="2057"/>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yNawGlolga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2110"/>
    <w:rsid w:val="000940E3"/>
    <w:rsid w:val="000962C2"/>
    <w:rsid w:val="0009663C"/>
    <w:rsid w:val="000A1CB1"/>
    <w:rsid w:val="000A34A0"/>
    <w:rsid w:val="000A3534"/>
    <w:rsid w:val="000A45E8"/>
    <w:rsid w:val="000A69B9"/>
    <w:rsid w:val="000A7CE0"/>
    <w:rsid w:val="000B2197"/>
    <w:rsid w:val="000B231D"/>
    <w:rsid w:val="000B25E7"/>
    <w:rsid w:val="000B34AA"/>
    <w:rsid w:val="000B3926"/>
    <w:rsid w:val="000B3E09"/>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4599"/>
    <w:rsid w:val="00204E9B"/>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1891"/>
    <w:rsid w:val="00234484"/>
    <w:rsid w:val="0023512E"/>
    <w:rsid w:val="002354B5"/>
    <w:rsid w:val="0023623F"/>
    <w:rsid w:val="00236F4C"/>
    <w:rsid w:val="00236F5C"/>
    <w:rsid w:val="00237EF9"/>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4FB"/>
    <w:rsid w:val="00257E7B"/>
    <w:rsid w:val="00260190"/>
    <w:rsid w:val="00260DBC"/>
    <w:rsid w:val="00263439"/>
    <w:rsid w:val="00263868"/>
    <w:rsid w:val="00263FD8"/>
    <w:rsid w:val="0026510F"/>
    <w:rsid w:val="002657EE"/>
    <w:rsid w:val="002659F6"/>
    <w:rsid w:val="00265F52"/>
    <w:rsid w:val="00273D3F"/>
    <w:rsid w:val="00274770"/>
    <w:rsid w:val="0027490F"/>
    <w:rsid w:val="00275B22"/>
    <w:rsid w:val="00275FFD"/>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11CA"/>
    <w:rsid w:val="002C5D82"/>
    <w:rsid w:val="002D0311"/>
    <w:rsid w:val="002D223B"/>
    <w:rsid w:val="002D25DA"/>
    <w:rsid w:val="002D4013"/>
    <w:rsid w:val="002D506C"/>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12F"/>
    <w:rsid w:val="00344302"/>
    <w:rsid w:val="00345CBE"/>
    <w:rsid w:val="00345FF9"/>
    <w:rsid w:val="00346D3D"/>
    <w:rsid w:val="00346F4B"/>
    <w:rsid w:val="00347C36"/>
    <w:rsid w:val="00347C72"/>
    <w:rsid w:val="00347EC8"/>
    <w:rsid w:val="00350AD9"/>
    <w:rsid w:val="003510AB"/>
    <w:rsid w:val="00351815"/>
    <w:rsid w:val="00352058"/>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BA4"/>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27256"/>
    <w:rsid w:val="005305E1"/>
    <w:rsid w:val="00530990"/>
    <w:rsid w:val="00533EC9"/>
    <w:rsid w:val="005348A3"/>
    <w:rsid w:val="005355E8"/>
    <w:rsid w:val="0054000D"/>
    <w:rsid w:val="0054210E"/>
    <w:rsid w:val="00545269"/>
    <w:rsid w:val="005456E6"/>
    <w:rsid w:val="00545E87"/>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616E"/>
    <w:rsid w:val="005C6B47"/>
    <w:rsid w:val="005C75EC"/>
    <w:rsid w:val="005C7F9A"/>
    <w:rsid w:val="005D0B20"/>
    <w:rsid w:val="005D2128"/>
    <w:rsid w:val="005D245E"/>
    <w:rsid w:val="005D2EE4"/>
    <w:rsid w:val="005D3039"/>
    <w:rsid w:val="005D79C5"/>
    <w:rsid w:val="005E16E8"/>
    <w:rsid w:val="005E2993"/>
    <w:rsid w:val="005E339A"/>
    <w:rsid w:val="005E36C4"/>
    <w:rsid w:val="005E3857"/>
    <w:rsid w:val="005E38B7"/>
    <w:rsid w:val="005E40CB"/>
    <w:rsid w:val="005E5C98"/>
    <w:rsid w:val="005E6F11"/>
    <w:rsid w:val="005E702C"/>
    <w:rsid w:val="005F071D"/>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2494"/>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B741D"/>
    <w:rsid w:val="006C1CE2"/>
    <w:rsid w:val="006C1F60"/>
    <w:rsid w:val="006C1FB4"/>
    <w:rsid w:val="006C2370"/>
    <w:rsid w:val="006C42B0"/>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6E6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D75"/>
    <w:rsid w:val="00735691"/>
    <w:rsid w:val="0073720A"/>
    <w:rsid w:val="00737432"/>
    <w:rsid w:val="00737536"/>
    <w:rsid w:val="00737CD5"/>
    <w:rsid w:val="007400B1"/>
    <w:rsid w:val="007457F0"/>
    <w:rsid w:val="007459A2"/>
    <w:rsid w:val="00745BC1"/>
    <w:rsid w:val="0074664F"/>
    <w:rsid w:val="007474BF"/>
    <w:rsid w:val="00747AF6"/>
    <w:rsid w:val="0075076B"/>
    <w:rsid w:val="007508F6"/>
    <w:rsid w:val="0075232B"/>
    <w:rsid w:val="007530D2"/>
    <w:rsid w:val="007531B0"/>
    <w:rsid w:val="00754DAC"/>
    <w:rsid w:val="007552EF"/>
    <w:rsid w:val="007601FC"/>
    <w:rsid w:val="007631F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34E"/>
    <w:rsid w:val="007D2427"/>
    <w:rsid w:val="007D2678"/>
    <w:rsid w:val="007D35EB"/>
    <w:rsid w:val="007D58E1"/>
    <w:rsid w:val="007D7A18"/>
    <w:rsid w:val="007E0879"/>
    <w:rsid w:val="007E2687"/>
    <w:rsid w:val="007E3493"/>
    <w:rsid w:val="007E6DBB"/>
    <w:rsid w:val="007E70C6"/>
    <w:rsid w:val="007F0E87"/>
    <w:rsid w:val="007F1553"/>
    <w:rsid w:val="007F2A69"/>
    <w:rsid w:val="007F37BF"/>
    <w:rsid w:val="007F6239"/>
    <w:rsid w:val="00801AC6"/>
    <w:rsid w:val="00802B73"/>
    <w:rsid w:val="008036CB"/>
    <w:rsid w:val="00804FB8"/>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2095"/>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18AF"/>
    <w:rsid w:val="00872FF2"/>
    <w:rsid w:val="00873B78"/>
    <w:rsid w:val="00874E02"/>
    <w:rsid w:val="008758B1"/>
    <w:rsid w:val="008771A0"/>
    <w:rsid w:val="008773BB"/>
    <w:rsid w:val="00881F94"/>
    <w:rsid w:val="0088203F"/>
    <w:rsid w:val="008837F2"/>
    <w:rsid w:val="008851E5"/>
    <w:rsid w:val="00885C2D"/>
    <w:rsid w:val="008864FB"/>
    <w:rsid w:val="00886C54"/>
    <w:rsid w:val="0088751B"/>
    <w:rsid w:val="00887EDD"/>
    <w:rsid w:val="008913DF"/>
    <w:rsid w:val="00892F51"/>
    <w:rsid w:val="00894506"/>
    <w:rsid w:val="008A1296"/>
    <w:rsid w:val="008A26D5"/>
    <w:rsid w:val="008A4F65"/>
    <w:rsid w:val="008A51E8"/>
    <w:rsid w:val="008A6738"/>
    <w:rsid w:val="008A6B85"/>
    <w:rsid w:val="008A6DE0"/>
    <w:rsid w:val="008B0E45"/>
    <w:rsid w:val="008B1144"/>
    <w:rsid w:val="008B11A5"/>
    <w:rsid w:val="008B35C9"/>
    <w:rsid w:val="008B3D0A"/>
    <w:rsid w:val="008B3F1F"/>
    <w:rsid w:val="008B3F75"/>
    <w:rsid w:val="008B5654"/>
    <w:rsid w:val="008B58A7"/>
    <w:rsid w:val="008B788C"/>
    <w:rsid w:val="008C19D5"/>
    <w:rsid w:val="008C1C99"/>
    <w:rsid w:val="008C2C95"/>
    <w:rsid w:val="008C3D42"/>
    <w:rsid w:val="008C42D0"/>
    <w:rsid w:val="008C5C06"/>
    <w:rsid w:val="008D2381"/>
    <w:rsid w:val="008D289B"/>
    <w:rsid w:val="008D3DC8"/>
    <w:rsid w:val="008D5F74"/>
    <w:rsid w:val="008D6554"/>
    <w:rsid w:val="008D7FD7"/>
    <w:rsid w:val="008E0360"/>
    <w:rsid w:val="008E0504"/>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AD5"/>
    <w:rsid w:val="00924ED5"/>
    <w:rsid w:val="009266A7"/>
    <w:rsid w:val="00927CAD"/>
    <w:rsid w:val="00927E7B"/>
    <w:rsid w:val="00927F2F"/>
    <w:rsid w:val="00931A96"/>
    <w:rsid w:val="00933CA3"/>
    <w:rsid w:val="00934F4D"/>
    <w:rsid w:val="00935E6F"/>
    <w:rsid w:val="00936283"/>
    <w:rsid w:val="009377B9"/>
    <w:rsid w:val="00937847"/>
    <w:rsid w:val="0093791E"/>
    <w:rsid w:val="00937C68"/>
    <w:rsid w:val="0094071C"/>
    <w:rsid w:val="009422E5"/>
    <w:rsid w:val="009427C4"/>
    <w:rsid w:val="00945D54"/>
    <w:rsid w:val="00945E25"/>
    <w:rsid w:val="00947472"/>
    <w:rsid w:val="009478BC"/>
    <w:rsid w:val="0095048B"/>
    <w:rsid w:val="00950A73"/>
    <w:rsid w:val="00951845"/>
    <w:rsid w:val="00951F99"/>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B91"/>
    <w:rsid w:val="009812CF"/>
    <w:rsid w:val="00983FEE"/>
    <w:rsid w:val="009874C8"/>
    <w:rsid w:val="0099018D"/>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16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FB9"/>
    <w:rsid w:val="00B42893"/>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5B83"/>
    <w:rsid w:val="00B67450"/>
    <w:rsid w:val="00B70B57"/>
    <w:rsid w:val="00B726CD"/>
    <w:rsid w:val="00B732C2"/>
    <w:rsid w:val="00B73A8A"/>
    <w:rsid w:val="00B73B60"/>
    <w:rsid w:val="00B73DE1"/>
    <w:rsid w:val="00B755DE"/>
    <w:rsid w:val="00B773D9"/>
    <w:rsid w:val="00B774EE"/>
    <w:rsid w:val="00B800A7"/>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0364"/>
    <w:rsid w:val="00BC1C7A"/>
    <w:rsid w:val="00BC4306"/>
    <w:rsid w:val="00BC45AB"/>
    <w:rsid w:val="00BC6D3E"/>
    <w:rsid w:val="00BD2757"/>
    <w:rsid w:val="00BD2CC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AE8"/>
    <w:rsid w:val="00CC7EBB"/>
    <w:rsid w:val="00CD1537"/>
    <w:rsid w:val="00CD1AAD"/>
    <w:rsid w:val="00CD333B"/>
    <w:rsid w:val="00CD3400"/>
    <w:rsid w:val="00CD389A"/>
    <w:rsid w:val="00CD40D8"/>
    <w:rsid w:val="00CD4BBD"/>
    <w:rsid w:val="00CD6E18"/>
    <w:rsid w:val="00CE1F63"/>
    <w:rsid w:val="00CE216D"/>
    <w:rsid w:val="00CE602C"/>
    <w:rsid w:val="00CE61F3"/>
    <w:rsid w:val="00CF0C7C"/>
    <w:rsid w:val="00CF2761"/>
    <w:rsid w:val="00CF2804"/>
    <w:rsid w:val="00CF2D47"/>
    <w:rsid w:val="00CF42F4"/>
    <w:rsid w:val="00CF61BF"/>
    <w:rsid w:val="00D00534"/>
    <w:rsid w:val="00D01FB1"/>
    <w:rsid w:val="00D03310"/>
    <w:rsid w:val="00D04FAB"/>
    <w:rsid w:val="00D066AA"/>
    <w:rsid w:val="00D067C2"/>
    <w:rsid w:val="00D07E65"/>
    <w:rsid w:val="00D12E1B"/>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153D"/>
    <w:rsid w:val="00DE18A4"/>
    <w:rsid w:val="00DE542F"/>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6043"/>
    <w:rsid w:val="00F50254"/>
    <w:rsid w:val="00F516D0"/>
    <w:rsid w:val="00F52AE2"/>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87586"/>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character" w:customStyle="1" w:styleId="ListParagraphChar">
    <w:name w:val="List Paragraph Char"/>
    <w:aliases w:val="Numbered List Char"/>
    <w:link w:val="ListParagraph"/>
    <w:uiPriority w:val="34"/>
    <w:locked/>
    <w:rsid w:val="00A75165"/>
    <w:rPr>
      <w:rFonts w:ascii="Times New Roman" w:hAnsi="Times New Roman"/>
      <w:szCs w:val="22"/>
    </w:rPr>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yperlink" Target="http://www.nist.gov/newsevents/upcomingevents/org/6436"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2.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343</Words>
  <Characters>1335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7</cp:revision>
  <cp:lastPrinted>2022-03-11T15:43:00Z</cp:lastPrinted>
  <dcterms:created xsi:type="dcterms:W3CDTF">2022-08-23T17:27:00Z</dcterms:created>
  <dcterms:modified xsi:type="dcterms:W3CDTF">2022-08-2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F1102CCBDEA29B4AADEDCF6C69CE370D</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